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5815C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5815C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5815C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90D8A0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327434" w:rsidRPr="0032743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11428804"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327434" w:rsidRPr="00327434">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E895D5F"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327434">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DB2E8A5"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327434" w:rsidRPr="00327434">
            <w:rPr>
              <w:color w:val="000000"/>
              <w:sz w:val="24"/>
              <w:szCs w:val="24"/>
            </w:rPr>
            <w:t>(Barchielli et al., 2022)</w:t>
          </w:r>
        </w:sdtContent>
      </w:sdt>
      <w:r w:rsidRPr="00400470">
        <w:rPr>
          <w:sz w:val="24"/>
          <w:szCs w:val="24"/>
        </w:rPr>
        <w:t>.</w:t>
      </w:r>
    </w:p>
    <w:p w14:paraId="6B514152" w14:textId="3EE4AFB5"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327434" w:rsidRPr="0032743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327434" w:rsidRPr="0032743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327434" w:rsidRPr="00327434">
            <w:rPr>
              <w:color w:val="000000"/>
              <w:sz w:val="24"/>
              <w:szCs w:val="24"/>
            </w:rPr>
            <w:t>(Wulansari et al., 2020)</w:t>
          </w:r>
        </w:sdtContent>
      </w:sdt>
      <w:r w:rsidRPr="00400470">
        <w:rPr>
          <w:sz w:val="24"/>
          <w:szCs w:val="24"/>
        </w:rPr>
        <w:t>.</w:t>
      </w:r>
    </w:p>
    <w:p w14:paraId="2743C9EC" w14:textId="2C5477F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327434" w:rsidRPr="0032743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4098C60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327434" w:rsidRPr="0032743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327434">
            <w:rPr>
              <w:rFonts w:eastAsia="Times New Roman"/>
            </w:rPr>
            <w:t>(</w:t>
          </w:r>
          <w:r w:rsidR="00327434">
            <w:rPr>
              <w:rFonts w:eastAsia="Times New Roman"/>
              <w:i/>
              <w:iCs/>
            </w:rPr>
            <w:t>Saúde Mental é o Tema Da Campanha de Natal Da Vodafone - Vodafone Portugal</w:t>
          </w:r>
          <w:r w:rsidR="00327434">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238612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327434">
            <w:rPr>
              <w:rFonts w:eastAsia="Times New Roman"/>
            </w:rPr>
            <w:t>(</w:t>
          </w:r>
          <w:r w:rsidR="00327434">
            <w:rPr>
              <w:rFonts w:eastAsia="Times New Roman"/>
              <w:i/>
              <w:iCs/>
            </w:rPr>
            <w:t>Partilha o Que Estás a Sentir | Natal 2022 | Vodafone Portugal - YouTube</w:t>
          </w:r>
          <w:r w:rsidR="00327434">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E483E9E"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327434">
            <w:rPr>
              <w:rFonts w:eastAsia="Times New Roman"/>
            </w:rPr>
            <w:t>(</w:t>
          </w:r>
          <w:r w:rsidR="00327434">
            <w:rPr>
              <w:rFonts w:eastAsia="Times New Roman"/>
              <w:i/>
              <w:iCs/>
            </w:rPr>
            <w:t>Partilha o Que Estás a Sentir | Natal 2022 | Vodafone Portugal - YouTube</w:t>
          </w:r>
          <w:r w:rsidR="00327434">
            <w:rPr>
              <w:rFonts w:eastAsia="Times New Roman"/>
            </w:rPr>
            <w:t>, 2022)</w:t>
          </w:r>
        </w:sdtContent>
      </w:sdt>
      <w:bookmarkEnd w:id="18"/>
      <w:bookmarkEnd w:id="19"/>
      <w:bookmarkEnd w:id="20"/>
      <w:r w:rsidR="00D86C3D">
        <w:rPr>
          <w:color w:val="000000"/>
          <w:sz w:val="24"/>
          <w:szCs w:val="24"/>
        </w:rPr>
        <w:t>.</w:t>
      </w:r>
    </w:p>
    <w:p w14:paraId="03C489C4" w14:textId="4859558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327434" w:rsidRPr="0032743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658F5859"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327434">
            <w:rPr>
              <w:rFonts w:eastAsia="Times New Roman"/>
            </w:rPr>
            <w:t>(</w:t>
          </w:r>
          <w:r w:rsidR="00327434">
            <w:rPr>
              <w:rFonts w:eastAsia="Times New Roman"/>
              <w:i/>
              <w:iCs/>
            </w:rPr>
            <w:t>Uma Conversa Sobre Saúde Mental | Natal 2022 | Vodafone Portugal - YouTube</w:t>
          </w:r>
          <w:r w:rsidR="00327434">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1EEE0E27"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327434" w:rsidRPr="0032743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327434" w:rsidRPr="0032743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327434" w:rsidRPr="00327434">
            <w:rPr>
              <w:color w:val="000000"/>
              <w:sz w:val="24"/>
              <w:szCs w:val="24"/>
            </w:rPr>
            <w:t>(DGS, 2022)</w:t>
          </w:r>
        </w:sdtContent>
      </w:sdt>
      <w:r w:rsidR="00C00576">
        <w:rPr>
          <w:sz w:val="24"/>
          <w:szCs w:val="24"/>
        </w:rPr>
        <w:t>.</w:t>
      </w:r>
    </w:p>
    <w:p w14:paraId="39D21293" w14:textId="587B72B0"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327434" w:rsidRPr="00327434">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56FE0AC5"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327434" w:rsidRPr="0032743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327434" w:rsidRPr="00327434">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327434" w:rsidRPr="00327434">
            <w:rPr>
              <w:color w:val="000000"/>
              <w:sz w:val="24"/>
              <w:szCs w:val="24"/>
            </w:rPr>
            <w:t xml:space="preserve">(The </w:t>
          </w:r>
          <w:r w:rsidR="00327434" w:rsidRPr="00327434">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327434" w:rsidRPr="00327434">
            <w:rPr>
              <w:color w:val="000000"/>
              <w:sz w:val="24"/>
              <w:szCs w:val="24"/>
            </w:rPr>
            <w:t>(Chen et al., 2022)</w:t>
          </w:r>
        </w:sdtContent>
      </w:sdt>
      <w:r w:rsidRPr="00400470">
        <w:rPr>
          <w:sz w:val="24"/>
          <w:szCs w:val="24"/>
        </w:rPr>
        <w:t>.</w:t>
      </w:r>
    </w:p>
    <w:p w14:paraId="29125AF1" w14:textId="1B3CFD1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327434" w:rsidRPr="0032743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CE0545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327434" w:rsidRPr="0032743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769E0C9"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327434">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2E14E84" w:rsidR="00F415E3" w:rsidRPr="00283A2D" w:rsidRDefault="00327434" w:rsidP="00194E7C">
                <w:pPr>
                  <w:jc w:val="center"/>
                  <w:rPr>
                    <w:color w:val="FFFFFF" w:themeColor="background1"/>
                    <w:sz w:val="18"/>
                    <w:szCs w:val="18"/>
                    <w:lang w:val="en-US"/>
                  </w:rPr>
                </w:pPr>
                <w:r w:rsidRPr="00327434">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EFD7704" w:rsidR="00F415E3" w:rsidRPr="00283A2D" w:rsidRDefault="00327434" w:rsidP="00194E7C">
                <w:pPr>
                  <w:jc w:val="center"/>
                  <w:rPr>
                    <w:color w:val="FFFFFF" w:themeColor="background1"/>
                    <w:sz w:val="18"/>
                    <w:szCs w:val="18"/>
                    <w:lang w:val="en-US"/>
                  </w:rPr>
                </w:pPr>
                <w:r w:rsidRPr="00327434">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0D78213C" w:rsidR="00F415E3" w:rsidRPr="00EE4602" w:rsidRDefault="00327434" w:rsidP="00194E7C">
                <w:pPr>
                  <w:jc w:val="center"/>
                  <w:rPr>
                    <w:color w:val="FFFFFF" w:themeColor="background1"/>
                    <w:sz w:val="18"/>
                    <w:szCs w:val="18"/>
                    <w:lang w:val="en-US"/>
                  </w:rPr>
                </w:pPr>
                <w:r w:rsidRPr="00327434">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09DC1BB" w:rsidR="00F415E3" w:rsidRPr="00DC5317" w:rsidRDefault="00327434" w:rsidP="00194E7C">
                <w:pPr>
                  <w:jc w:val="center"/>
                  <w:rPr>
                    <w:color w:val="FFFFFF" w:themeColor="background1"/>
                    <w:sz w:val="18"/>
                    <w:szCs w:val="18"/>
                  </w:rPr>
                </w:pPr>
                <w:r w:rsidRPr="00327434">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1AAA1FB" w:rsidR="00F415E3" w:rsidRPr="00283A2D" w:rsidRDefault="00327434" w:rsidP="00194E7C">
                <w:pPr>
                  <w:jc w:val="center"/>
                  <w:rPr>
                    <w:color w:val="FFFFFF" w:themeColor="background1"/>
                    <w:sz w:val="18"/>
                    <w:szCs w:val="18"/>
                    <w:lang w:val="en-US"/>
                  </w:rPr>
                </w:pPr>
                <w:r w:rsidRPr="00327434">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042C3C3" w:rsidR="00F415E3" w:rsidRPr="00283A2D" w:rsidRDefault="00327434" w:rsidP="00194E7C">
                <w:pPr>
                  <w:jc w:val="center"/>
                  <w:rPr>
                    <w:color w:val="FFFFFF" w:themeColor="background1"/>
                    <w:sz w:val="18"/>
                    <w:szCs w:val="18"/>
                    <w:lang w:val="en-US"/>
                  </w:rPr>
                </w:pPr>
                <w:r w:rsidRPr="00327434">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2F2BDD34" w:rsidR="00F415E3" w:rsidRPr="00283A2D" w:rsidRDefault="00327434" w:rsidP="00194E7C">
                <w:pPr>
                  <w:jc w:val="center"/>
                  <w:rPr>
                    <w:color w:val="FFFFFF" w:themeColor="background1"/>
                    <w:sz w:val="18"/>
                    <w:szCs w:val="18"/>
                    <w:lang w:val="en-US"/>
                  </w:rPr>
                </w:pPr>
                <w:r w:rsidRPr="00327434">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49CEFA2" w:rsidR="00F415E3" w:rsidRPr="00283A2D" w:rsidRDefault="00327434"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04FEA3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327434">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79C8A03D"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327434">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CB5C407"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32743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DD272FB">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044DB48D"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327434">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45D686F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32743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023904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32743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A742F40"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32743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916B00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32743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4CCD939"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32743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B25979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327434">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494AE4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32743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09A7C1A"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32743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477D174"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32743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4A74934E"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327434" w:rsidRPr="00327434">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327434" w:rsidRPr="00327434">
            <w:rPr>
              <w:color w:val="000000"/>
              <w:kern w:val="2"/>
              <w:sz w:val="24"/>
              <w:szCs w:val="24"/>
            </w:rPr>
            <w:t>(Camingue et al., 2021)</w:t>
          </w:r>
        </w:sdtContent>
      </w:sdt>
      <w:r w:rsidRPr="00BB5963">
        <w:rPr>
          <w:kern w:val="2"/>
          <w:sz w:val="24"/>
          <w:szCs w:val="24"/>
        </w:rPr>
        <w:t>.</w:t>
      </w:r>
    </w:p>
    <w:p w14:paraId="1089D41E" w14:textId="6349A9FD"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327434">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327434" w:rsidRPr="00327434">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128E9FB0"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327434">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4257220"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327434" w:rsidRPr="00327434">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45992FBE"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327434" w:rsidRPr="00327434">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1EAAE861"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327434" w:rsidRPr="00327434">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2C4DC55"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327434" w:rsidRPr="00327434">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6B9135C4"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327434" w:rsidRPr="00327434">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3A6ED410"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327434">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7375C776"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327434" w:rsidRPr="00327434">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44F0A24F"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327434" w:rsidRPr="00327434">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81A3D30"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327434" w:rsidRPr="00327434">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556FAAFA"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327434" w:rsidRPr="00327434">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5B6D40FC"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327434" w:rsidRPr="00327434">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044CB543">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98C3EA9">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2407D75"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327434" w:rsidRPr="00327434">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3ACEC5E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9019D4B"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327434" w:rsidRPr="00327434">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9EABF8B"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327434" w:rsidRPr="00327434">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91ED53E"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327434" w:rsidRPr="0032743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D23CB72"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327434" w:rsidRPr="0032743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F4F88A9"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327434" w:rsidRPr="00327434">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327434" w:rsidRPr="00327434">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3035599"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327434" w:rsidRPr="00327434">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3AFC42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327434" w:rsidRPr="00327434">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6FC644D"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327434" w:rsidRPr="00327434">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32FC6EC"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327434" w:rsidRPr="00327434">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B9127A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327434" w:rsidRPr="00327434">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327434" w:rsidRPr="00327434">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9EC93AB"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327434" w:rsidRPr="00327434">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22D1FC80"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327434" w:rsidRPr="00327434">
            <w:rPr>
              <w:color w:val="000000"/>
              <w:sz w:val="24"/>
              <w:szCs w:val="24"/>
            </w:rPr>
            <w:t>(Isbister, 2017)</w:t>
          </w:r>
        </w:sdtContent>
      </w:sdt>
      <w:r w:rsidRPr="001B0D8D">
        <w:rPr>
          <w:sz w:val="24"/>
          <w:szCs w:val="24"/>
        </w:rPr>
        <w:t>. Por isso, parece crucial elaborar-se uma secção relativa a este tópico.</w:t>
      </w:r>
    </w:p>
    <w:p w14:paraId="5F3822F1" w14:textId="2538277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327434" w:rsidRPr="00327434">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327434" w:rsidRPr="00327434">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165B3C3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327434" w:rsidRPr="00327434">
            <w:rPr>
              <w:color w:val="000000"/>
            </w:rPr>
            <w:t>(Meadows, 2002)(Meadows, 2002)(Meadows, 2002)(Meadows, 2002)(Meadows, 2002)(Meadows, 2002)</w:t>
          </w:r>
        </w:sdtContent>
      </w:sdt>
      <w:r w:rsidRPr="00BB5963">
        <w:rPr>
          <w:rFonts w:cstheme="minorHAnsi"/>
          <w:kern w:val="2"/>
          <w:sz w:val="24"/>
          <w:szCs w:val="24"/>
        </w:rPr>
        <w:t>.</w:t>
      </w:r>
    </w:p>
    <w:p w14:paraId="54AAA4C1" w14:textId="4A08100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327434" w:rsidRPr="00327434">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E90BB30"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327434" w:rsidRPr="00327434">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2AE74F3"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327434" w:rsidRPr="00327434">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34C0A098"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32743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68544B5"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327434">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A3C825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327434" w:rsidRPr="00327434">
            <w:rPr>
              <w:color w:val="000000"/>
              <w:sz w:val="24"/>
              <w:szCs w:val="24"/>
            </w:rPr>
            <w:t>(Riess, 2018a)</w:t>
          </w:r>
        </w:sdtContent>
      </w:sdt>
      <w:r w:rsidRPr="00400470">
        <w:rPr>
          <w:sz w:val="24"/>
          <w:szCs w:val="24"/>
        </w:rPr>
        <w:t xml:space="preserve">. </w:t>
      </w:r>
    </w:p>
    <w:p w14:paraId="55280D4D" w14:textId="5E65598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327434" w:rsidRPr="0032743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6C6C17A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327434" w:rsidRPr="00327434">
            <w:rPr>
              <w:color w:val="000000"/>
              <w:sz w:val="24"/>
              <w:szCs w:val="24"/>
            </w:rPr>
            <w:t>(Riess, 2018b)</w:t>
          </w:r>
        </w:sdtContent>
      </w:sdt>
      <w:r w:rsidRPr="00621BD6">
        <w:rPr>
          <w:sz w:val="24"/>
          <w:szCs w:val="24"/>
        </w:rPr>
        <w:t>:</w:t>
      </w:r>
    </w:p>
    <w:p w14:paraId="2AFB02C8" w14:textId="7C3AFE98"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327434" w:rsidRPr="00327434">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F53D094"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327434" w:rsidRPr="00327434">
            <w:rPr>
              <w:color w:val="000000"/>
              <w:sz w:val="24"/>
              <w:szCs w:val="24"/>
            </w:rPr>
            <w:t>(Sampat, 2017)</w:t>
          </w:r>
        </w:sdtContent>
      </w:sdt>
      <w:r w:rsidR="007B2457">
        <w:rPr>
          <w:sz w:val="24"/>
          <w:szCs w:val="24"/>
        </w:rPr>
        <w:t>.</w:t>
      </w:r>
    </w:p>
    <w:p w14:paraId="41743E19" w14:textId="0AAA8BF8"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327434" w:rsidRPr="00327434">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01EF8D0"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327434" w:rsidRPr="0032743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327434" w:rsidRPr="0032743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7D96F90"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327434">
            <w:rPr>
              <w:rFonts w:eastAsia="Times New Roman"/>
            </w:rPr>
            <w:t>(Belman &amp; Flanagan, 2010; Blot, 2017; Tam, 2013)</w:t>
          </w:r>
        </w:sdtContent>
      </w:sdt>
      <w:r w:rsidR="00455043">
        <w:rPr>
          <w:sz w:val="24"/>
          <w:szCs w:val="24"/>
        </w:rPr>
        <w:t>:</w:t>
      </w:r>
    </w:p>
    <w:p w14:paraId="6DAE5E77" w14:textId="6B4A72EB"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32743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8A299C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327434" w:rsidRPr="00327434">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DCEF900"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32743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58F80445"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327434" w:rsidRPr="00327434">
            <w:rPr>
              <w:rFonts w:eastAsia="Times New Roman"/>
              <w:color w:val="000000"/>
            </w:rPr>
            <w:t>(Iacoboni, 2008)</w:t>
          </w:r>
        </w:sdtContent>
      </w:sdt>
      <w:r w:rsidRPr="00400470">
        <w:rPr>
          <w:sz w:val="24"/>
          <w:szCs w:val="24"/>
        </w:rPr>
        <w:t>.</w:t>
      </w:r>
    </w:p>
    <w:p w14:paraId="3220C78D" w14:textId="541BC933"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327434">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328A67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327434" w:rsidRPr="00327434">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327434" w:rsidRPr="00327434">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AC868C0"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327434">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327434" w:rsidRPr="00327434">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F2C401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327434" w:rsidRPr="00327434">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327434" w:rsidRPr="00327434">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E8E09D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327434" w:rsidRPr="00327434">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327434">
            <w:rPr>
              <w:rFonts w:eastAsia="Times New Roman"/>
            </w:rPr>
            <w:t>(Farber &amp; Schrier, 2017)</w:t>
          </w:r>
        </w:sdtContent>
      </w:sdt>
      <w:r w:rsidR="00573A13">
        <w:rPr>
          <w:i/>
          <w:iCs/>
          <w:sz w:val="24"/>
          <w:szCs w:val="24"/>
        </w:rPr>
        <w:t>.</w:t>
      </w:r>
    </w:p>
    <w:p w14:paraId="06370C2E" w14:textId="42EEC95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327434" w:rsidRPr="00327434">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327434" w:rsidRPr="00327434">
            <w:rPr>
              <w:color w:val="000000"/>
              <w:sz w:val="24"/>
              <w:szCs w:val="24"/>
            </w:rPr>
            <w:t>(Murray, 1997)</w:t>
          </w:r>
        </w:sdtContent>
      </w:sdt>
      <w:r w:rsidRPr="00400470">
        <w:rPr>
          <w:sz w:val="24"/>
          <w:szCs w:val="24"/>
        </w:rPr>
        <w:t>.</w:t>
      </w:r>
    </w:p>
    <w:p w14:paraId="5360A0E7" w14:textId="35DA2CD9"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327434" w:rsidRPr="00327434">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327434" w:rsidRPr="00327434">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1A8B772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327434" w:rsidRPr="00327434">
            <w:rPr>
              <w:iCs/>
              <w:color w:val="000000"/>
              <w:sz w:val="24"/>
              <w:szCs w:val="24"/>
            </w:rPr>
            <w:t>(Isbister, 2017)</w:t>
          </w:r>
        </w:sdtContent>
      </w:sdt>
      <w:r w:rsidRPr="00400470">
        <w:rPr>
          <w:sz w:val="24"/>
          <w:szCs w:val="24"/>
        </w:rPr>
        <w:t xml:space="preserve">. </w:t>
      </w:r>
    </w:p>
    <w:p w14:paraId="4F7D5B99" w14:textId="35C1631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327434" w:rsidRPr="00327434">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327434" w:rsidRPr="00327434">
            <w:rPr>
              <w:color w:val="000000"/>
              <w:sz w:val="24"/>
              <w:szCs w:val="24"/>
            </w:rPr>
            <w:t>(Isbister, 2017)</w:t>
          </w:r>
        </w:sdtContent>
      </w:sdt>
      <w:r w:rsidRPr="00400470">
        <w:rPr>
          <w:sz w:val="24"/>
          <w:szCs w:val="24"/>
        </w:rPr>
        <w:t>.</w:t>
      </w:r>
    </w:p>
    <w:p w14:paraId="172FD0F4" w14:textId="52CE0BB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327434">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160516D"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327434" w:rsidRPr="00327434">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327434" w:rsidRPr="00327434">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327434" w:rsidRPr="00327434">
            <w:rPr>
              <w:color w:val="000000"/>
              <w:sz w:val="24"/>
              <w:szCs w:val="24"/>
            </w:rPr>
            <w:t>(Sampat, 2017)</w:t>
          </w:r>
        </w:sdtContent>
      </w:sdt>
      <w:r w:rsidR="00E17A9E" w:rsidRPr="00E17A9E">
        <w:rPr>
          <w:sz w:val="24"/>
          <w:szCs w:val="24"/>
        </w:rPr>
        <w:t>.</w:t>
      </w:r>
    </w:p>
    <w:p w14:paraId="35153C73" w14:textId="75D1C4F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327434" w:rsidRPr="00327434">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2B10AC7C"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327434">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327434" w:rsidRPr="00327434">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CD52303"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327434" w:rsidRPr="00327434">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327434">
            <w:rPr>
              <w:rFonts w:eastAsia="Times New Roman"/>
            </w:rPr>
            <w:t>(Belman &amp; Flanagan, 2010)</w:t>
          </w:r>
        </w:sdtContent>
      </w:sdt>
      <w:r w:rsidRPr="00400470">
        <w:rPr>
          <w:sz w:val="24"/>
          <w:szCs w:val="24"/>
        </w:rPr>
        <w:t xml:space="preserve">. </w:t>
      </w:r>
      <w:r w:rsidRPr="00400470">
        <w:rPr>
          <w:sz w:val="24"/>
          <w:szCs w:val="24"/>
        </w:rPr>
        <w:tab/>
      </w:r>
    </w:p>
    <w:p w14:paraId="01EDCC06" w14:textId="33F6A8D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327434" w:rsidRPr="00327434">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71C3AE3E"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327434" w:rsidRPr="00327434">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637B33C"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327434" w:rsidRPr="00327434">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327434" w:rsidRPr="00327434">
            <w:rPr>
              <w:color w:val="000000"/>
              <w:sz w:val="24"/>
              <w:szCs w:val="24"/>
            </w:rPr>
            <w:t>(Holl et al., 2022)</w:t>
          </w:r>
        </w:sdtContent>
      </w:sdt>
      <w:r w:rsidR="00C148C9">
        <w:rPr>
          <w:color w:val="000000"/>
          <w:sz w:val="24"/>
          <w:szCs w:val="24"/>
        </w:rPr>
        <w:t>.</w:t>
      </w:r>
    </w:p>
    <w:p w14:paraId="072A8595" w14:textId="7AB80767"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327434" w:rsidRPr="00327434">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327434" w:rsidRPr="00327434">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D5578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327434" w:rsidRPr="00327434">
            <w:rPr>
              <w:color w:val="000000"/>
              <w:sz w:val="24"/>
              <w:szCs w:val="24"/>
            </w:rPr>
            <w:t>(Isbister, 2006a)</w:t>
          </w:r>
        </w:sdtContent>
      </w:sdt>
      <w:r w:rsidRPr="00400470">
        <w:rPr>
          <w:sz w:val="24"/>
          <w:szCs w:val="24"/>
        </w:rPr>
        <w:t xml:space="preserve">.  </w:t>
      </w:r>
    </w:p>
    <w:p w14:paraId="37E18768" w14:textId="247756C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327434" w:rsidRPr="00327434">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0824BD0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327434" w:rsidRPr="00327434">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257101AD"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327434">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327434">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5062255"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327434" w:rsidRPr="00B80B8B">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0C76AB51"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327434" w:rsidRPr="00327434">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0310886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327434">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886FCA4"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327434">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6B5CFF59"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327434">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0A5DE930"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327434" w:rsidRPr="00327434">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064F329D"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327434" w:rsidRPr="00327434">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4A40CB94"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327434" w:rsidRPr="00327434">
            <w:rPr>
              <w:color w:val="000000"/>
              <w:sz w:val="24"/>
              <w:szCs w:val="24"/>
            </w:rPr>
            <w:t>(Jung, 1981)</w:t>
          </w:r>
        </w:sdtContent>
      </w:sdt>
      <w:r w:rsidRPr="00FE2D41">
        <w:rPr>
          <w:sz w:val="24"/>
          <w:szCs w:val="24"/>
        </w:rPr>
        <w:t>.</w:t>
      </w:r>
    </w:p>
    <w:p w14:paraId="533019CC" w14:textId="2A4F9CF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327434" w:rsidRPr="00327434">
            <w:rPr>
              <w:color w:val="000000"/>
              <w:sz w:val="24"/>
              <w:szCs w:val="24"/>
            </w:rPr>
            <w:t>(Cowden et al., 2013; Myss, 2013)</w:t>
          </w:r>
        </w:sdtContent>
      </w:sdt>
      <w:r w:rsidRPr="00FE2D41">
        <w:rPr>
          <w:sz w:val="24"/>
          <w:szCs w:val="24"/>
        </w:rPr>
        <w:t>.</w:t>
      </w:r>
    </w:p>
    <w:p w14:paraId="775A7D0D" w14:textId="27051C36"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327434" w:rsidRPr="00327434">
            <w:rPr>
              <w:iCs/>
              <w:color w:val="000000"/>
              <w:sz w:val="24"/>
              <w:szCs w:val="24"/>
            </w:rPr>
            <w:t>(Jung, 1981)</w:t>
          </w:r>
        </w:sdtContent>
      </w:sdt>
      <w:r w:rsidRPr="006A4C47">
        <w:rPr>
          <w:sz w:val="24"/>
          <w:szCs w:val="24"/>
        </w:rPr>
        <w:t>:</w:t>
      </w:r>
    </w:p>
    <w:p w14:paraId="657C42AC" w14:textId="29749C78"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327434" w:rsidRPr="00327434">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327434" w:rsidRPr="00327434">
            <w:rPr>
              <w:color w:val="000000"/>
              <w:sz w:val="24"/>
              <w:szCs w:val="24"/>
            </w:rPr>
            <w:t>(The Centre for Applied Jungian Studies, 2023)</w:t>
          </w:r>
        </w:sdtContent>
      </w:sdt>
      <w:r w:rsidRPr="00400470">
        <w:rPr>
          <w:sz w:val="24"/>
          <w:szCs w:val="24"/>
        </w:rPr>
        <w:t>;</w:t>
      </w:r>
    </w:p>
    <w:p w14:paraId="6B16B080" w14:textId="6B455FCC"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327434" w:rsidRPr="00327434">
            <w:rPr>
              <w:color w:val="000000"/>
              <w:sz w:val="24"/>
              <w:szCs w:val="24"/>
            </w:rPr>
            <w:t>(Jung, 1946)</w:t>
          </w:r>
        </w:sdtContent>
      </w:sdt>
      <w:r w:rsidRPr="00400470">
        <w:rPr>
          <w:sz w:val="24"/>
          <w:szCs w:val="24"/>
        </w:rPr>
        <w:t>;</w:t>
      </w:r>
    </w:p>
    <w:p w14:paraId="607E0D8B" w14:textId="3B4322E6"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327434" w:rsidRPr="00327434">
            <w:rPr>
              <w:color w:val="000000"/>
              <w:sz w:val="24"/>
              <w:szCs w:val="24"/>
            </w:rPr>
            <w:t>(The Centre for Applied Jungian Studies, 2023)</w:t>
          </w:r>
        </w:sdtContent>
      </w:sdt>
      <w:r w:rsidRPr="00400470">
        <w:rPr>
          <w:sz w:val="24"/>
          <w:szCs w:val="24"/>
        </w:rPr>
        <w:t>;</w:t>
      </w:r>
    </w:p>
    <w:p w14:paraId="5EDA6ED4" w14:textId="06E2583C"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327434" w:rsidRPr="00327434">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FA42F35"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327434">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17AFC312"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327434">
            <w:rPr>
              <w:rFonts w:eastAsia="Times New Roman"/>
            </w:rPr>
            <w:t>(Mark &amp; S. Pearson, 2001)</w:t>
          </w:r>
        </w:sdtContent>
      </w:sdt>
      <w:r w:rsidR="002E40EE">
        <w:rPr>
          <w:i w:val="0"/>
          <w:iCs w:val="0"/>
          <w:color w:val="auto"/>
          <w:sz w:val="22"/>
          <w:szCs w:val="22"/>
        </w:rPr>
        <w:t>.</w:t>
      </w:r>
    </w:p>
    <w:p w14:paraId="1F0B9758" w14:textId="4198E497"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327434" w:rsidRPr="00327434">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24A20F6D"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327434" w:rsidRPr="00327434">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18961FE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327434" w:rsidRPr="0032743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39D717E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327434" w:rsidRPr="00327434">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327434" w:rsidRPr="00327434">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327434" w:rsidRPr="00327434">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636D54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327434" w:rsidRPr="00327434">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327434" w:rsidRPr="00327434">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5233AA46"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327434" w:rsidRPr="00327434">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3DAE1F45"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327434" w:rsidRPr="00327434">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3524EA0"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327434" w:rsidRPr="00327434">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73FBAC8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327434" w:rsidRPr="00327434">
            <w:rPr>
              <w:color w:val="000000"/>
              <w:sz w:val="24"/>
              <w:szCs w:val="24"/>
            </w:rPr>
            <w:t>(Freeman, 2004a)</w:t>
          </w:r>
        </w:sdtContent>
      </w:sdt>
      <w:r w:rsidRPr="00400470">
        <w:rPr>
          <w:sz w:val="24"/>
          <w:szCs w:val="24"/>
        </w:rPr>
        <w:t>.</w:t>
      </w:r>
    </w:p>
    <w:p w14:paraId="2CCD46AE" w14:textId="7977C04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327434" w:rsidRPr="00327434">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379AA6B4"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327434" w:rsidRPr="00327434">
            <w:rPr>
              <w:color w:val="000000"/>
            </w:rPr>
            <w:t>(Freeman, 2004a)</w:t>
          </w:r>
        </w:sdtContent>
      </w:sdt>
      <w:r w:rsidRPr="00400470">
        <w:t>.</w:t>
      </w:r>
      <w:bookmarkEnd w:id="105"/>
      <w:bookmarkEnd w:id="106"/>
    </w:p>
    <w:p w14:paraId="517E9524" w14:textId="296AAF93"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327434" w:rsidRPr="00327434">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3E43C356"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327434" w:rsidRPr="00327434">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327434" w:rsidRPr="00327434">
            <w:rPr>
              <w:color w:val="000000"/>
              <w:kern w:val="2"/>
              <w:sz w:val="24"/>
              <w:szCs w:val="24"/>
            </w:rPr>
            <w:t>(Sloan, 2015b)</w:t>
          </w:r>
        </w:sdtContent>
      </w:sdt>
      <w:r w:rsidRPr="00BB5963">
        <w:rPr>
          <w:color w:val="000000"/>
          <w:kern w:val="2"/>
          <w:sz w:val="24"/>
          <w:szCs w:val="24"/>
        </w:rPr>
        <w:t>.</w:t>
      </w:r>
    </w:p>
    <w:p w14:paraId="71776AB7" w14:textId="0BA49F9A"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327434">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327434" w:rsidRPr="00327434">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8BFEDCB"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327434" w:rsidRPr="00327434">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3E7D48FF"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327434" w:rsidRPr="00327434">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A24693C"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327434" w:rsidRPr="00327434">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1FDABB8"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327434" w:rsidRPr="00327434">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6C1746D5"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327434" w:rsidRPr="00327434">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6C42B5D1"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327434" w:rsidRPr="00327434">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A106FC0"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327434" w:rsidRPr="00327434">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4C2976E8"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327434" w:rsidRPr="00327434">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983B833"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327434" w:rsidRPr="00327434">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40FB23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327434" w:rsidRPr="00327434">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327434" w:rsidRPr="00327434">
            <w:rPr>
              <w:rFonts w:cstheme="minorHAnsi"/>
              <w:color w:val="000000"/>
              <w:sz w:val="24"/>
              <w:szCs w:val="24"/>
            </w:rPr>
            <w:t>(Vindel, 2022)</w:t>
          </w:r>
        </w:sdtContent>
      </w:sdt>
      <w:r w:rsidRPr="00400470">
        <w:rPr>
          <w:rFonts w:cstheme="minorHAnsi"/>
          <w:sz w:val="24"/>
          <w:szCs w:val="24"/>
        </w:rPr>
        <w:t xml:space="preserve">. </w:t>
      </w:r>
    </w:p>
    <w:p w14:paraId="273CAB55" w14:textId="3DEC07BF"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327434" w:rsidRPr="00327434">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6AD3BA2E"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327434">
            <w:rPr>
              <w:rFonts w:eastAsia="Times New Roman"/>
            </w:rPr>
            <w:t>(Saraiva &amp; Cerejeira, 2014)</w:t>
          </w:r>
        </w:sdtContent>
      </w:sdt>
      <w:r w:rsidR="009A45A9">
        <w:rPr>
          <w:sz w:val="24"/>
          <w:szCs w:val="24"/>
        </w:rPr>
        <w:t>.</w:t>
      </w:r>
    </w:p>
    <w:p w14:paraId="46E6766F" w14:textId="14C3308A"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327434" w:rsidRPr="00327434">
            <w:rPr>
              <w:color w:val="000000"/>
              <w:sz w:val="24"/>
              <w:szCs w:val="24"/>
            </w:rPr>
            <w:t>(Centre for Suicide Prevention, 2015)</w:t>
          </w:r>
        </w:sdtContent>
      </w:sdt>
      <w:r w:rsidRPr="00400470">
        <w:rPr>
          <w:sz w:val="24"/>
          <w:szCs w:val="24"/>
        </w:rPr>
        <w:t>.</w:t>
      </w:r>
    </w:p>
    <w:p w14:paraId="125A5944" w14:textId="7754015A"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327434">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32743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32743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327434">
            <w:rPr>
              <w:rFonts w:eastAsia="Times New Roman"/>
            </w:rPr>
            <w:t>(Saraiva &amp; Cerejeira, 2014)</w:t>
          </w:r>
        </w:sdtContent>
      </w:sdt>
      <w:r w:rsidR="00CC24A1">
        <w:rPr>
          <w:sz w:val="24"/>
          <w:szCs w:val="24"/>
        </w:rPr>
        <w:t>.</w:t>
      </w:r>
      <w:r w:rsidRPr="00400470">
        <w:rPr>
          <w:sz w:val="24"/>
          <w:szCs w:val="24"/>
        </w:rPr>
        <w:t xml:space="preserve"> </w:t>
      </w:r>
    </w:p>
    <w:p w14:paraId="2F1F507C" w14:textId="620B11C3"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327434">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65BEE8DA"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327434" w:rsidRPr="00327434">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327434" w:rsidRPr="00327434">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8834802"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327434" w:rsidRPr="00327434">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0459E18"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327434" w:rsidRPr="00327434">
            <w:rPr>
              <w:color w:val="000000"/>
              <w:sz w:val="24"/>
              <w:szCs w:val="24"/>
            </w:rPr>
            <w:t>(Stein et al., 2020)</w:t>
          </w:r>
        </w:sdtContent>
      </w:sdt>
      <w:r w:rsidRPr="00400470">
        <w:rPr>
          <w:sz w:val="24"/>
          <w:szCs w:val="24"/>
        </w:rPr>
        <w:t>.</w:t>
      </w:r>
    </w:p>
    <w:p w14:paraId="3CCAB374" w14:textId="0355E9E1"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327434" w:rsidRPr="00327434">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327434" w:rsidRPr="00327434">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53BBC00"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327434" w:rsidRPr="00327434">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327434" w:rsidRPr="00327434">
            <w:rPr>
              <w:color w:val="000000"/>
              <w:sz w:val="24"/>
              <w:szCs w:val="24"/>
            </w:rPr>
            <w:t>(Vindel, 2022)</w:t>
          </w:r>
        </w:sdtContent>
      </w:sdt>
      <w:r w:rsidRPr="00400470">
        <w:rPr>
          <w:sz w:val="24"/>
          <w:szCs w:val="24"/>
        </w:rPr>
        <w:t xml:space="preserve">. </w:t>
      </w:r>
    </w:p>
    <w:p w14:paraId="51F37CBC" w14:textId="664340F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327434">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327434" w:rsidRPr="00327434">
            <w:rPr>
              <w:color w:val="000000"/>
              <w:sz w:val="24"/>
              <w:szCs w:val="24"/>
            </w:rPr>
            <w:t>(Vindel, 2022)</w:t>
          </w:r>
        </w:sdtContent>
      </w:sdt>
      <w:r w:rsidRPr="00400470">
        <w:rPr>
          <w:sz w:val="24"/>
          <w:szCs w:val="24"/>
        </w:rPr>
        <w:t>.</w:t>
      </w:r>
    </w:p>
    <w:p w14:paraId="05050B52" w14:textId="3A26D60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327434">
            <w:rPr>
              <w:rFonts w:eastAsia="Times New Roman"/>
            </w:rPr>
            <w:t>(Sinha &amp; Jastreboff, 2013)</w:t>
          </w:r>
        </w:sdtContent>
      </w:sdt>
      <w:r w:rsidRPr="00400470">
        <w:rPr>
          <w:sz w:val="24"/>
          <w:szCs w:val="24"/>
        </w:rPr>
        <w:t>.</w:t>
      </w:r>
    </w:p>
    <w:p w14:paraId="2D900628" w14:textId="3950EFF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327434" w:rsidRPr="00327434">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0DD520E"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327434" w:rsidRPr="00327434">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61C5DE1"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327434" w:rsidRPr="00327434">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327434" w:rsidRPr="00327434">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327434" w:rsidRPr="00327434">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327434" w:rsidRPr="00327434">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1D14CA66"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327434" w:rsidRPr="00327434">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327434" w:rsidRPr="00327434">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327434" w:rsidRPr="00327434">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54E88A4"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327434" w:rsidRPr="00327434">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327434" w:rsidRPr="00327434">
            <w:rPr>
              <w:color w:val="000000"/>
              <w:kern w:val="2"/>
              <w:sz w:val="24"/>
              <w:szCs w:val="24"/>
            </w:rPr>
            <w:t>(Pop-Jordanova, 2021)</w:t>
          </w:r>
        </w:sdtContent>
      </w:sdt>
      <w:r w:rsidRPr="00BB5963">
        <w:rPr>
          <w:kern w:val="2"/>
          <w:sz w:val="24"/>
          <w:szCs w:val="24"/>
        </w:rPr>
        <w:t>.</w:t>
      </w:r>
    </w:p>
    <w:p w14:paraId="0F2B6CD2" w14:textId="2B27CA95"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327434" w:rsidRPr="00327434">
            <w:rPr>
              <w:color w:val="000000"/>
              <w:kern w:val="2"/>
              <w:sz w:val="24"/>
              <w:szCs w:val="24"/>
            </w:rPr>
            <w:t>(Pop-Jordanova, 2021)</w:t>
          </w:r>
        </w:sdtContent>
      </w:sdt>
      <w:r w:rsidRPr="00BB5963">
        <w:rPr>
          <w:kern w:val="2"/>
          <w:sz w:val="24"/>
          <w:szCs w:val="24"/>
        </w:rPr>
        <w:t>.</w:t>
      </w:r>
    </w:p>
    <w:p w14:paraId="15740FFB" w14:textId="6F6A4E24"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327434">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71EA5421"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327434">
            <w:rPr>
              <w:rFonts w:eastAsia="Times New Roman"/>
            </w:rPr>
            <w:t>(Zisook &amp; Shear, 2009)</w:t>
          </w:r>
        </w:sdtContent>
      </w:sdt>
      <w:r w:rsidRPr="00BB5963">
        <w:rPr>
          <w:kern w:val="2"/>
          <w:sz w:val="24"/>
          <w:szCs w:val="24"/>
        </w:rPr>
        <w:t xml:space="preserve">.   </w:t>
      </w:r>
    </w:p>
    <w:p w14:paraId="07D047AA" w14:textId="7F8867B2"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327434" w:rsidRPr="00327434">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8C94B0A"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327434" w:rsidRPr="00327434">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22A1ADB5"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327434" w:rsidRPr="00327434">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327434" w:rsidRPr="00327434">
            <w:rPr>
              <w:color w:val="000000"/>
              <w:kern w:val="2"/>
              <w:sz w:val="24"/>
              <w:szCs w:val="24"/>
            </w:rPr>
            <w:t>(Horowitz et al., 1980)</w:t>
          </w:r>
        </w:sdtContent>
      </w:sdt>
      <w:r w:rsidRPr="00BB5963">
        <w:rPr>
          <w:kern w:val="2"/>
          <w:sz w:val="24"/>
          <w:szCs w:val="24"/>
        </w:rPr>
        <w:t>.</w:t>
      </w:r>
    </w:p>
    <w:p w14:paraId="298B986E" w14:textId="5DB7C41F"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327434">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C14C1B4"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327434" w:rsidRPr="00327434">
            <w:rPr>
              <w:color w:val="000000"/>
              <w:kern w:val="2"/>
              <w:sz w:val="24"/>
              <w:szCs w:val="24"/>
            </w:rPr>
            <w:t>(Sarfraz, 1997)</w:t>
          </w:r>
        </w:sdtContent>
      </w:sdt>
      <w:r w:rsidRPr="00BB5963">
        <w:rPr>
          <w:kern w:val="2"/>
          <w:sz w:val="24"/>
          <w:szCs w:val="24"/>
        </w:rPr>
        <w:t xml:space="preserve">. </w:t>
      </w:r>
    </w:p>
    <w:p w14:paraId="470F3F2B" w14:textId="5A3AA4D6"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327434">
            <w:rPr>
              <w:rFonts w:eastAsia="Times New Roman"/>
            </w:rPr>
            <w:t>(Lystad, 1972; Navitha &amp; Sreedevi, 2019)</w:t>
          </w:r>
        </w:sdtContent>
      </w:sdt>
      <w:r w:rsidRPr="00BB5963">
        <w:rPr>
          <w:kern w:val="2"/>
          <w:sz w:val="24"/>
          <w:szCs w:val="24"/>
        </w:rPr>
        <w:t>.</w:t>
      </w:r>
    </w:p>
    <w:p w14:paraId="2EF72F96" w14:textId="650C06DC"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327434" w:rsidRPr="00327434">
            <w:rPr>
              <w:color w:val="000000"/>
              <w:kern w:val="2"/>
              <w:sz w:val="24"/>
              <w:szCs w:val="24"/>
            </w:rPr>
            <w:t>(Jung, 1931)</w:t>
          </w:r>
        </w:sdtContent>
      </w:sdt>
      <w:r w:rsidRPr="00BB5963">
        <w:rPr>
          <w:kern w:val="2"/>
          <w:sz w:val="24"/>
          <w:szCs w:val="24"/>
        </w:rPr>
        <w:t xml:space="preserve">. </w:t>
      </w:r>
    </w:p>
    <w:p w14:paraId="5BE96B9A" w14:textId="56D38D05"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327434" w:rsidRPr="00327434">
            <w:rPr>
              <w:color w:val="000000"/>
              <w:kern w:val="2"/>
              <w:sz w:val="24"/>
              <w:szCs w:val="24"/>
            </w:rPr>
            <w:t>(Jung, 1931)</w:t>
          </w:r>
        </w:sdtContent>
      </w:sdt>
      <w:r w:rsidR="006752FE" w:rsidRPr="00BB5963">
        <w:rPr>
          <w:kern w:val="2"/>
          <w:sz w:val="24"/>
          <w:szCs w:val="24"/>
        </w:rPr>
        <w:t>.</w:t>
      </w:r>
    </w:p>
    <w:p w14:paraId="24D1D22E" w14:textId="0A2A8FA4"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327434" w:rsidRPr="00327434">
            <w:rPr>
              <w:color w:val="000000"/>
              <w:kern w:val="2"/>
              <w:sz w:val="24"/>
              <w:szCs w:val="24"/>
            </w:rPr>
            <w:t>(Jung, 1946)</w:t>
          </w:r>
        </w:sdtContent>
      </w:sdt>
      <w:r w:rsidRPr="00BB5963">
        <w:rPr>
          <w:kern w:val="2"/>
          <w:sz w:val="24"/>
          <w:szCs w:val="24"/>
        </w:rPr>
        <w:t xml:space="preserve">. </w:t>
      </w:r>
    </w:p>
    <w:p w14:paraId="20790362" w14:textId="63FF5BD4"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327434" w:rsidRPr="00327434">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327434" w:rsidRPr="00327434">
            <w:rPr>
              <w:color w:val="000000"/>
              <w:kern w:val="2"/>
              <w:sz w:val="24"/>
              <w:szCs w:val="24"/>
            </w:rPr>
            <w:t>(Jung, 2006)</w:t>
          </w:r>
        </w:sdtContent>
      </w:sdt>
      <w:r w:rsidRPr="00BB5963">
        <w:rPr>
          <w:kern w:val="2"/>
          <w:sz w:val="24"/>
          <w:szCs w:val="24"/>
        </w:rPr>
        <w:t>.</w:t>
      </w:r>
    </w:p>
    <w:p w14:paraId="5D8383D1" w14:textId="1A1F37AC"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327434" w:rsidRPr="00327434">
            <w:rPr>
              <w:color w:val="000000"/>
              <w:kern w:val="2"/>
              <w:sz w:val="24"/>
              <w:szCs w:val="24"/>
            </w:rPr>
            <w:t>(Jung, 1946)</w:t>
          </w:r>
        </w:sdtContent>
      </w:sdt>
      <w:r w:rsidRPr="00BB5963">
        <w:rPr>
          <w:kern w:val="2"/>
          <w:sz w:val="24"/>
          <w:szCs w:val="24"/>
        </w:rPr>
        <w:t xml:space="preserve">. </w:t>
      </w:r>
    </w:p>
    <w:p w14:paraId="1964D221" w14:textId="4552F609"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327434" w:rsidRPr="00327434">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327434" w:rsidRPr="00327434">
            <w:rPr>
              <w:color w:val="000000"/>
              <w:kern w:val="2"/>
              <w:sz w:val="24"/>
              <w:szCs w:val="24"/>
            </w:rPr>
            <w:t>(Jung, 1946)</w:t>
          </w:r>
        </w:sdtContent>
      </w:sdt>
      <w:r w:rsidRPr="00BB5963">
        <w:rPr>
          <w:kern w:val="2"/>
          <w:sz w:val="24"/>
          <w:szCs w:val="24"/>
        </w:rPr>
        <w:t xml:space="preserve">. </w:t>
      </w:r>
    </w:p>
    <w:p w14:paraId="1C5AF85A" w14:textId="0E805407"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327434" w:rsidRPr="00327434">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71A95F5B"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327434" w:rsidRPr="00327434">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327434" w:rsidRPr="00327434">
            <w:rPr>
              <w:rFonts w:cstheme="minorHAnsi"/>
              <w:color w:val="000000"/>
              <w:kern w:val="2"/>
              <w:sz w:val="24"/>
              <w:szCs w:val="24"/>
            </w:rPr>
            <w:t>(Mind, 2023)</w:t>
          </w:r>
        </w:sdtContent>
      </w:sdt>
      <w:r w:rsidRPr="00D650D5">
        <w:rPr>
          <w:rFonts w:cstheme="minorHAnsi"/>
          <w:kern w:val="2"/>
          <w:sz w:val="24"/>
          <w:szCs w:val="24"/>
        </w:rPr>
        <w:t>.</w:t>
      </w:r>
    </w:p>
    <w:p w14:paraId="68DC1CDE" w14:textId="3FD0E2FE"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327434">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30530004"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327434">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9CE8CB6"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327434" w:rsidRPr="00327434">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F5B3939"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327434" w:rsidRPr="00327434">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A36D46C"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327434" w:rsidRPr="00327434">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15883620"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327434" w:rsidRPr="00327434">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DDAF8F8"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327434" w:rsidRPr="00327434">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19549E9A"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327434" w:rsidRPr="00327434">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181C027A"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327434" w:rsidRPr="00327434">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40A1C4F"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327434" w:rsidRPr="00327434">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9741B96"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327434" w:rsidRPr="00327434">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2E78912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327434" w:rsidRPr="0032743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098C3901"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327434" w:rsidRPr="00327434">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22F804BF"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327434" w:rsidRPr="00327434">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0B355110"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327434" w:rsidRPr="0032743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63A51E06"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327434" w:rsidRPr="00327434">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60F2884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327434" w:rsidRPr="00327434">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00112166"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327434" w:rsidRPr="00327434">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A97AA4C"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327434" w:rsidRPr="00327434">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359349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327434" w:rsidRPr="00327434">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097201E"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327434" w:rsidRPr="00327434">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322855A"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327434" w:rsidRPr="00327434">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76447F8"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327434" w:rsidRPr="00327434">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0F3A8C63"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327434" w:rsidRPr="00327434">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95BF0A6"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327434" w:rsidRPr="00327434">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A5D5E6C"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327434" w:rsidRPr="00327434">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1DCB19C1"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327434" w:rsidRPr="00327434">
            <w:rPr>
              <w:iCs/>
              <w:color w:val="000000"/>
              <w:sz w:val="24"/>
              <w:szCs w:val="24"/>
            </w:rPr>
            <w:t>(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68E2EB4"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327434" w:rsidRPr="00327434">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4DFC0538"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327434" w:rsidRPr="00327434">
            <w:rPr>
              <w:iCs/>
              <w:color w:val="000000"/>
              <w:sz w:val="24"/>
              <w:szCs w:val="24"/>
              <w:lang w:val="en-US"/>
            </w:rPr>
            <w:t>(Mental Jam, 2021)</w:t>
          </w:r>
        </w:sdtContent>
      </w:sdt>
    </w:p>
    <w:p w14:paraId="1B72D149" w14:textId="1FC793B7"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327434" w:rsidRPr="00327434">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09CF904C"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B80B8B" w:rsidRPr="00B80B8B">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6AEDAB3A">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7DA7DC7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327434">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FB5A39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327434" w:rsidRPr="00327434">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E6C2540"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327434" w:rsidRPr="00327434">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07F92D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327434" w:rsidRPr="00327434">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327434" w:rsidRPr="00327434">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FC8F778"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327434" w:rsidRPr="00327434">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0E161C48"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327434" w:rsidRPr="00327434">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00F6DA3">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63B1FF1"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327434" w:rsidRPr="00327434">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28717448"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327434" w:rsidRPr="00327434">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976B12C"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327434" w:rsidRPr="00327434">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0C01DE5F"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327434" w:rsidRPr="00327434">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327434" w:rsidRPr="00327434">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7ED2E3CB"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327434" w:rsidRPr="00327434">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327434" w:rsidRPr="00327434">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2DB65D9B"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327434" w:rsidRPr="00327434">
            <w:rPr>
              <w:i w:val="0"/>
              <w:iCs w:val="0"/>
              <w:color w:val="000000"/>
              <w:sz w:val="24"/>
              <w:szCs w:val="24"/>
              <w:lang w:val="en-US"/>
            </w:rPr>
            <w:t xml:space="preserve">(Statcounter Global Stats, 2023)(Statcounter Global Stats, 2023)(Statcounter Global </w:t>
          </w:r>
          <w:r w:rsidR="00327434" w:rsidRPr="00327434">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766F428B"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327434" w:rsidRPr="00327434">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327434" w:rsidRPr="00327434">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327434" w:rsidRPr="00327434">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89FDA30"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327434" w:rsidRPr="00327434">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AB7EB3A"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327434" w:rsidRPr="00327434">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6D48716E"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327434" w:rsidRPr="00327434">
            <w:rPr>
              <w:rFonts w:eastAsia="Times New Roman"/>
              <w:color w:val="000000"/>
            </w:rPr>
            <w:t xml:space="preserve">(Learn Japanese: (Douzo) Yoroshiku Onegaishimasu. - I’m Pleased to Meet You. </w:t>
          </w:r>
          <w:r w:rsidR="00327434" w:rsidRPr="00B80B8B">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327434" w:rsidRPr="00327434">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7112DA8C"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327434" w:rsidRPr="00327434">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575CA042"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327434" w:rsidRPr="00327434">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97B7FC9"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327434" w:rsidRPr="00327434">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5BBFC4AE"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327434" w:rsidRPr="00327434">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66FD4641"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327434" w:rsidRPr="00327434">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7FD6CF25"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327434" w:rsidRPr="00327434">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5A1D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151D8EED"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327434" w:rsidRPr="00327434">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3FEE70A"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327434" w:rsidRPr="00327434">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B60377D"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327434" w:rsidRPr="00327434">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57B2949C"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"/>
          <w:id w:val="-1650592045"/>
          <w:placeholder>
            <w:docPart w:val="DefaultPlaceholder_-1854013440"/>
          </w:placeholder>
        </w:sdtPr>
        <w:sdtEndPr/>
        <w:sdtContent>
          <w:r w:rsidR="00327434" w:rsidRPr="00B80B8B">
            <w:rPr>
              <w:rFonts w:eastAsia="Times New Roman"/>
              <w:lang w:val="en-US"/>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"/>
          <w:id w:val="-904995665"/>
          <w:placeholder>
            <w:docPart w:val="DefaultPlaceholder_-1854013440"/>
          </w:placeholder>
        </w:sdtPr>
        <w:sdtContent>
          <w:r w:rsidR="00327434">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327434">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EFF0AF8"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327434" w:rsidRPr="00327434">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083B411"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EndPr/>
        <w:sdtContent>
          <w:r w:rsidR="00327434" w:rsidRPr="00327434">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1F86FA0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327434">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E2268B0"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327434" w:rsidRPr="00327434">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1039C44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327434" w:rsidRPr="00327434">
            <w:rPr>
              <w:color w:val="000000"/>
              <w:sz w:val="24"/>
              <w:szCs w:val="24"/>
            </w:rPr>
            <w:t>(M. Davis, 1980)(M. Davis, 1980)(M. Davis, 1980)(M. Davis, 1980)(M. Davis, 1980)(M. Davis, 1980)</w:t>
          </w:r>
        </w:sdtContent>
      </w:sdt>
      <w:r w:rsidR="00E04A49">
        <w:rPr>
          <w:color w:val="000000" w:themeColor="text1"/>
          <w:sz w:val="24"/>
          <w:szCs w:val="24"/>
        </w:rPr>
        <w:t>;</w:t>
      </w:r>
    </w:p>
    <w:p w14:paraId="2878FA3F" w14:textId="36F69E4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327434">
            <w:rPr>
              <w:rFonts w:eastAsia="Times New Roman"/>
            </w:rPr>
            <w:t>2023)(H. Davis &amp; Ribeiro, 2023)</w:t>
          </w:r>
        </w:sdtContent>
      </w:sdt>
      <w:r w:rsidR="008A22DA" w:rsidRPr="00FE6498">
        <w:rPr>
          <w:color w:val="000000" w:themeColor="text1"/>
          <w:sz w:val="24"/>
          <w:szCs w:val="24"/>
        </w:rPr>
        <w:t>;</w:t>
      </w:r>
    </w:p>
    <w:p w14:paraId="703A63B5" w14:textId="60CA6B7B"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327434" w:rsidRPr="00327434">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0870B39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327434" w:rsidRPr="00327434">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12C96B9C"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327434" w:rsidRPr="00327434">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872AE4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327434" w:rsidRPr="00327434">
            <w:rPr>
              <w:color w:val="000000"/>
              <w:sz w:val="24"/>
              <w:szCs w:val="24"/>
            </w:rPr>
            <w:t>(Coutinho, 2019; Mendes et al., 2023)(Coutinho, 2019; Mendes et al., 2023)(Coutinho, 2019; Mendes et al., 2023)(Coutinho, 2019; Mendes et al., 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w:t>
      </w:r>
      <w:r w:rsidRPr="00400470">
        <w:rPr>
          <w:b/>
          <w:bCs/>
          <w:sz w:val="24"/>
          <w:szCs w:val="24"/>
        </w:rPr>
        <w:lastRenderedPageBreak/>
        <w:t>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327434" w:rsidRPr="00327434">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33B29534"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327434" w:rsidRPr="00327434">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6EF133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327434" w:rsidRPr="00327434">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327434" w:rsidRPr="00327434">
            <w:rPr>
              <w:color w:val="000000"/>
              <w:sz w:val="24"/>
              <w:szCs w:val="24"/>
            </w:rPr>
            <w:t>(Amorim, 2019; Mendes et al., 2023)(Amorim, 2019; Mendes et al., 2023)(Amorim, 2019; Mendes et al., 2023)(Amorim, 2019; Mendes et al., 2023)(Amorim, 2019</w:t>
          </w:r>
          <w:r w:rsidR="00327434" w:rsidRPr="00327434">
            <w:rPr>
              <w:color w:val="000000"/>
              <w:sz w:val="24"/>
              <w:szCs w:val="24"/>
            </w:rPr>
            <w:lastRenderedPageBreak/>
            <w:t>;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53401C5"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327434">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FFD4771"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327434">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11756B15"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327434">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382FCD3C"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327434" w:rsidRPr="00327434">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07514385"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327434" w:rsidRPr="00327434">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0A196DC"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327434">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327434" w:rsidRPr="00327434">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9A0324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4C104E0"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327434">
            <w:rPr>
              <w:rFonts w:eastAsia="Times New Roman"/>
            </w:rPr>
            <w:t>, 2017)(King &amp; Waddington, 2017)</w:t>
          </w:r>
        </w:sdtContent>
      </w:sdt>
      <w:r w:rsidRPr="00400470">
        <w:rPr>
          <w:rFonts w:cstheme="minorHAnsi"/>
          <w:sz w:val="24"/>
          <w:szCs w:val="24"/>
        </w:rPr>
        <w:t>.</w:t>
      </w:r>
    </w:p>
    <w:p w14:paraId="22B2B591" w14:textId="4B141F58"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327434" w:rsidRPr="00327434">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6D5FB941"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327434" w:rsidRPr="00327434">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8D89517"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327434" w:rsidRPr="00327434">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498F25D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327434" w:rsidRPr="00327434">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D66AABA"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327434" w:rsidRPr="00327434">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1FDE10A"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327434" w:rsidRPr="00327434">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A1DDD7A"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327434" w:rsidRPr="00327434">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01C3152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327434" w:rsidRPr="00327434">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lastRenderedPageBreak/>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260A7110">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D5C177E"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327434" w:rsidRPr="00327434">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038F6DA"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327434" w:rsidRPr="00B80B8B">
            <w:rPr>
              <w:rFonts w:eastAsia="Times New Roman"/>
              <w:lang w:val="en-US"/>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7166CF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327434">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434057B"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327434" w:rsidRPr="00327434">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7DB181D"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327434" w:rsidRPr="00327434">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73873BB5">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582A27E8"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327434" w:rsidRPr="00327434">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C97199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327434" w:rsidRPr="00327434">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1369C7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327434" w:rsidRPr="00327434">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0DB3FFC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327434" w:rsidRPr="00327434">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9E60673"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327434" w:rsidRPr="00327434">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193EB3">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9EFFB9F"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327434" w:rsidRPr="00327434">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165BFF4"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327434">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F7B1675">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FE32490"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327434" w:rsidRPr="00327434">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4FE6BD2">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lastRenderedPageBreak/>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747A9DB"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327434" w:rsidRPr="00327434">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76FFBC2"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327434" w:rsidRPr="00327434">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7F62DE9F"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327434" w:rsidRPr="00327434">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7D2FFCB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B251BCB"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327434" w:rsidRPr="00327434">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D28F0A9"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327434" w:rsidRPr="00327434">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2F0B5764"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327434" w:rsidRPr="00327434">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3B9F7663"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327434" w:rsidRPr="00327434">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3919E6"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327434" w:rsidRPr="00327434">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0C1EDB69" w:rsidR="00F415E3" w:rsidRPr="00BB5963" w:rsidRDefault="00754BBD" w:rsidP="00913F3A">
      <w:pPr>
        <w:jc w:val="both"/>
        <w:rPr>
          <w:kern w:val="2"/>
          <w:sz w:val="24"/>
          <w:szCs w:val="24"/>
        </w:rPr>
      </w:pPr>
      <w:r w:rsidRPr="00BB5963">
        <w:rPr>
          <w:kern w:val="2"/>
          <w:sz w:val="24"/>
          <w:szCs w:val="24"/>
        </w:rPr>
        <w:lastRenderedPageBreak/>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327434" w:rsidRPr="00327434">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39BC7651" w:rsidR="00F415E3" w:rsidRPr="00BB5963" w:rsidRDefault="00F415E3" w:rsidP="00913F3A">
      <w:pPr>
        <w:ind w:firstLine="720"/>
        <w:jc w:val="both"/>
        <w:rPr>
          <w:kern w:val="2"/>
          <w:sz w:val="24"/>
          <w:szCs w:val="24"/>
        </w:rPr>
      </w:pPr>
      <w:r w:rsidRPr="00BB5963">
        <w:rPr>
          <w:kern w:val="2"/>
          <w:sz w:val="24"/>
          <w:szCs w:val="24"/>
        </w:rPr>
        <w:lastRenderedPageBreak/>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327434" w:rsidRPr="00327434">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21ED501D"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327434">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BB5963">
        <w:rPr>
          <w:kern w:val="2"/>
          <w:sz w:val="24"/>
          <w:szCs w:val="24"/>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2BF2C6D7"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327434" w:rsidRPr="00327434">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7417B192"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327434" w:rsidRPr="00327434">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17167484"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327434" w:rsidRPr="00327434">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BB5963">
        <w:rPr>
          <w:kern w:val="2"/>
          <w:sz w:val="24"/>
          <w:szCs w:val="24"/>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6E102FC6"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327434" w:rsidRPr="00327434">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327434" w:rsidRPr="00327434">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lastRenderedPageBreak/>
        <w:t>Aparência</w:t>
      </w:r>
    </w:p>
    <w:p w14:paraId="3EE07845" w14:textId="29E0CAB8"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327434" w:rsidRPr="00327434">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327434" w:rsidRPr="00327434">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5844E665"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327434" w:rsidRPr="00327434">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394B59C2"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327434" w:rsidRPr="00327434">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285D4C8F" w:rsidR="002C7C9C" w:rsidRPr="00CE2266" w:rsidRDefault="00B844B4" w:rsidP="002C7C9C">
      <w:pPr>
        <w:pStyle w:val="Caption"/>
        <w:keepNext/>
        <w:jc w:val="both"/>
        <w:rPr>
          <w:kern w:val="2"/>
          <w:sz w:val="24"/>
          <w:szCs w:val="24"/>
        </w:rPr>
      </w:pPr>
      <w:bookmarkStart w:id="347" w:name="_Toc149657875"/>
      <w:r w:rsidRPr="00CE2266">
        <w:rPr>
          <w:i w:val="0"/>
          <w:iCs w:val="0"/>
          <w:color w:val="auto"/>
          <w:sz w:val="24"/>
          <w:szCs w:val="24"/>
        </w:rPr>
        <w:t xml:space="preserve">Tabela </w:t>
      </w:r>
      <w:r w:rsidRPr="00B844B4">
        <w:rPr>
          <w:i w:val="0"/>
          <w:iCs w:val="0"/>
          <w:color w:val="auto"/>
          <w:sz w:val="24"/>
          <w:szCs w:val="24"/>
        </w:rPr>
        <w:fldChar w:fldCharType="begin"/>
      </w:r>
      <w:r w:rsidRPr="00CE2266">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CE2266">
        <w:rPr>
          <w:i w:val="0"/>
          <w:iCs w:val="0"/>
          <w:noProof/>
          <w:color w:val="auto"/>
          <w:sz w:val="24"/>
          <w:szCs w:val="24"/>
        </w:rPr>
        <w:t>16</w:t>
      </w:r>
      <w:r w:rsidRPr="00B844B4">
        <w:rPr>
          <w:i w:val="0"/>
          <w:iCs w:val="0"/>
          <w:color w:val="auto"/>
          <w:sz w:val="24"/>
          <w:szCs w:val="24"/>
        </w:rPr>
        <w:fldChar w:fldCharType="end"/>
      </w:r>
      <w:r w:rsidRPr="00CE2266">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327434" w:rsidRPr="00327434">
            <w:rPr>
              <w:i w:val="0"/>
              <w:iCs w:val="0"/>
              <w:color w:val="000000"/>
              <w:sz w:val="24"/>
              <w:szCs w:val="24"/>
            </w:rPr>
            <w:t>(Truity, 2023)(Truity, 2023)(Truity, 2023)(Truity, 2023)(Truity, 2023)(Truity, 2023)</w:t>
          </w:r>
        </w:sdtContent>
      </w:sdt>
      <w:r w:rsidRPr="00CE2266">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05EF614D"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327434" w:rsidRPr="00327434">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6A616C16"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327434">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327434" w:rsidRPr="00327434">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3F08A980"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327434" w:rsidRPr="00327434">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35E1BC3A"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327434" w:rsidRPr="00327434">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B11A98"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B11A98"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B11A98"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B11A98"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B11A98"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B11A98"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B11A98"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B11A98"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B11A98"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B11A98"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B11A98"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B11A98"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B11A98"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B11A98"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B11A98"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B11A98"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B11A98"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B11A98"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B11A98"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B11A98"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B11A98"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B11A98"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B11A98"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B11A98"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B11A98"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B11A98"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B11A98"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B11A98"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B11A98"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B11A98"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B11A98"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B11A98"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B11A98"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B11A98"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B11A98"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B11A98"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B11A98"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B11A98"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B11A98"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B11A98"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B11A98"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B11A98"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B11A98"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B11A98"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B11A98"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B11A98"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47C44"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47C44"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947C44"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47C44"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47C44"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47C44"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47C44"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47C44"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47C44"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47C44"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47C44"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47C44"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947C44"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47C44"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47C44"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47C44"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47C44"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47C44"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47C44"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47C44"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47C44"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47C44"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47C44"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47C44"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947C44"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47C44"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47C44"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47C44"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47C44"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47C44"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47C44"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47C44"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47C44"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47C44"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47C44"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47C44"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47C44"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47C44"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47C44"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47C44"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47C44"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47C44"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47C44"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47C44"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47C44"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47C44"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47C44"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47C44"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47C44"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47C44"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47C44"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947C44"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947C44"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47C44"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47C44"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47C44"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47C44"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947C44"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47C44"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47C44"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47C44"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47C44"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47C44"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47C44"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47C44"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47C44"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47C44"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47C44"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47C44"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47C44"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47C44"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47C44"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47C44"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47C44"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47C44"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47C44"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47C44"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47C44"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47C44"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47C44"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47C44"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47C44"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47C44"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47C44"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47C44"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47C44"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47C44"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47C44"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47C44"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47C44"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47C44"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47C44"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47C44"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47C44"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47C44"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47C44"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47C44"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47C44"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47C44"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47C44"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47C44"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47C44"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47C44"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47C44"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47C44"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47C44"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47C44"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47C44"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47C44"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947C44"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47C44"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47C44"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47C44"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47C44"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47C44"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947C44"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47C44"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47C44"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47C44"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47C44"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47C44"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47C44"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47C44"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47C44"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47C44"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47C44"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47C44"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47C44"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47C44"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47C44"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47C44"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47C44"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47C44"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47C44"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947C44"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47C44"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47C44"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47C44"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47C44"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47C44"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47C44"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47C44"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47C44"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47C44"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47C44"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47C44"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47C44"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47C44"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47C44"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47C44"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47C44"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47C44"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47C44"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47C44"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47C44"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47C44"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947C44"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47C44"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947C44"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47C44"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47C44"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47C44"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47C44"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47C44"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47C44"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947C44"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47C44"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47C44"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47C44"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47C44"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47C44"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47C44"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47C44"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47C44"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47C44"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47C44"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47C44"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47C44"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47C44"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47C44"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47C44"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47C44"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47C44"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47C44"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47C44"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47C44"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47C44"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47C44"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47C44"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947C44"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47C44"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47C44"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47C44"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47C44"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47C44"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47C44"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47C44"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47C44"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47C44"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47C44"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47C44"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47C44"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47C44"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47C44"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947C44"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947C44"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47C44"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947C44"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947C44"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47C44"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47C44"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47C44"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47C44"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947C44"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47C44"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47C44"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47C44"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47C44"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47C44"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47C44"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47C44"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47C44"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47C44"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47C44"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47C44"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47C44"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47C44"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47C44"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47C44"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47C44"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47C44"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47C44"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947C44"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47C44"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47C44"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47C44"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47C44"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47C44"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47C44"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47C44"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47C44"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947C44"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47C44"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47C44"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47C44"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47C44"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47C44"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47C44"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47C44"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47C44"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47C44"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47C44"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47C44"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47C44"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47C44"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47C44"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47C44"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47C44"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47C44"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47C44"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47C44"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47C44"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47C44"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47C44"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47C44"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47C44"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47C44"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47C44"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47C44"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47C44"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47C44"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47C44"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47C44"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47C44"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47C44"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947C44"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47C44"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47C44"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47C44"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47C44"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47C44"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47C44"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47C44"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47C44"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47C44"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47C44"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47C44"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47C44"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47C44"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947C44"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47C44"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47C44"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47C44"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47C44"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47C44"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47C44"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47C44"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47C44"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47C44"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947C44"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47C44"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47C44"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47C44"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E279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E279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E279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E279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E279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E279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E279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E279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E279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E279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E279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E279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E279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E279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E279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AE279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E279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E279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E279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E279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E279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E279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E279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E279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E2796"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E2796"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E2796"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E2796"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E2796"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E2796"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E2796"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E2796"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E2796"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E2796"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E2796"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E2796"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E2796"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E2796"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E2796"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E2796"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E2796"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E2796"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E2796"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E2796"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E2796"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E2796"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E2796"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E2796"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E2796"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E2796"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E2796"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E2796"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E2796"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E2796"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E2796"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E2796"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E2796"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E2796"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E2796"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E2796"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E2796"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E2796"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E2796"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E2796"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E2796"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E2796"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E2796"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E2796"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AE2796"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E2796"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E2796"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E2796"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E2796"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E2796"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E2796"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E2796"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E2796"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E2796"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E2796"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E2796"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E2796"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E2796"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E2796"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E2796"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E2796"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E2796"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E2796"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E2796"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E2796"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E2796"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E2796"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E2796"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E2796"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AE2796"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E2796"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E2796"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E2796"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E2796"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E2796"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E2796"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E2796"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E2796"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E2796"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E2796"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E2796"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E2796"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E2796"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E2796"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E2796"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E2796"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E2796"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E2796"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E2796"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E2796"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E2796"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E2796"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E2796"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E2796"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relax and enjoy this ride! Yahuuuuuuuuu!</w:t>
            </w:r>
          </w:p>
        </w:tc>
      </w:tr>
      <w:tr w:rsidR="00F17514" w:rsidRPr="00AE2796"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E2796"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E2796"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E2796"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E2796"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E2796"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E2796"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E2796"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E2796"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E2796"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E2796"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E2796"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E2796"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E2796"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E2796"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E2796"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E2796"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E2796"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E2796"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E2796"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E2796"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E2796"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E2796"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E2796"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E2796"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E2796"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E2796"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E2796"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4648B262"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327434" w:rsidRPr="00327434">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752DE82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98DFA07"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327434" w:rsidRPr="00327434">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73BB580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D3B4C86" w:rsidR="000E169F" w:rsidRPr="00283A2D" w:rsidRDefault="00071F98" w:rsidP="00071F98">
      <w:pPr>
        <w:keepNext/>
        <w:jc w:val="both"/>
        <w:rPr>
          <w:lang w:val="en-US"/>
        </w:rPr>
      </w:pPr>
      <w:bookmarkStart w:id="379" w:name="_Toc149397228"/>
      <w:r w:rsidRPr="00283A2D">
        <w:rPr>
          <w:lang w:val="en-US"/>
        </w:rPr>
        <w:lastRenderedPageBreak/>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327434">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6799D03F"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327434" w:rsidRPr="00327434">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5762B13"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327434">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10260FC2"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327434" w:rsidRPr="00327434">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23A70E2"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327434" w:rsidRPr="00327434">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 xml:space="preserve">como o de “idosa perigosa”. Esta personagem pode ser interpretada como o poder </w:t>
      </w:r>
      <w:r w:rsidR="00F415E3" w:rsidRPr="00BB5963">
        <w:rPr>
          <w:kern w:val="2"/>
          <w:sz w:val="24"/>
          <w:szCs w:val="24"/>
        </w:rPr>
        <w:lastRenderedPageBreak/>
        <w:t>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6E9D694"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327434" w:rsidRPr="00327434">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2E68FFF"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327434" w:rsidRPr="00327434">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42D4B395"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327434" w:rsidRPr="00327434">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327434" w:rsidRPr="00327434">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9F455B1"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327434" w:rsidRPr="00327434">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4F2FDAB3"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327434" w:rsidRPr="00327434">
            <w:rPr>
              <w:rFonts w:eastAsia="Times New Roman"/>
              <w:color w:val="000000"/>
              <w:lang w:val="en-US"/>
            </w:rPr>
            <w:t>(Marie Besnard, l’empoisonneuse : Une Mini-Série Avec Muriel Robin - Rtbf.Be, 2023)(M</w:t>
          </w:r>
          <w:r w:rsidR="00327434" w:rsidRPr="00327434">
            <w:rPr>
              <w:rFonts w:eastAsia="Times New Roman"/>
              <w:color w:val="000000"/>
              <w:lang w:val="en-US"/>
            </w:rPr>
            <w:lastRenderedPageBreak/>
            <w:t>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327434" w:rsidRPr="00327434">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327434" w:rsidRPr="00327434">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327434" w:rsidRPr="00327434">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327434" w:rsidRPr="00327434">
            <w:rPr>
              <w:rFonts w:eastAsia="Times New Roman"/>
              <w:color w:val="000000"/>
              <w:lang w:val="en-US"/>
            </w:rPr>
            <w:t>(Marie Besnard – the Good Lady of Loudun | Killers Without Conscience, 2023; Marie Besnard: The Undertaker’s B</w:t>
          </w:r>
          <w:r w:rsidR="00327434" w:rsidRPr="00327434">
            <w:rPr>
              <w:rFonts w:eastAsia="Times New Roman"/>
              <w:color w:val="000000"/>
              <w:lang w:val="en-US"/>
            </w:rPr>
            <w:lastRenderedPageBreak/>
            <w:t>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327434" w:rsidRPr="00327434">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EC3AEC1"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327434" w:rsidRPr="00327434">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3076480"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327434" w:rsidRPr="00327434">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2972276"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327434" w:rsidRPr="00327434">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22AB861"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327434" w:rsidRPr="00327434">
            <w:rPr>
              <w:color w:val="000000"/>
              <w:kern w:val="2"/>
            </w:rPr>
            <w:t>(Yates, 2010)(Yates, 2010)(Yates, 2010)(Yates, 2010)(Yates, 2010)(Yates, 2010)</w:t>
          </w:r>
        </w:sdtContent>
      </w:sdt>
      <w:r w:rsidRPr="00BB5963">
        <w:rPr>
          <w:kern w:val="2"/>
        </w:rPr>
        <w:t>.</w:t>
      </w:r>
      <w:bookmarkEnd w:id="399"/>
      <w:bookmarkEnd w:id="400"/>
    </w:p>
    <w:p w14:paraId="041E4CBB" w14:textId="28CBAB17"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327434" w:rsidRPr="00327434">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2B53BC5"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327434" w:rsidRPr="00327434">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2F71FD39"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327434" w:rsidRPr="00327434">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327434" w:rsidRPr="00327434">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327434" w:rsidRPr="00327434">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327434" w:rsidRPr="00327434">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4D512568"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327434" w:rsidRPr="00327434">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C32016B"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P</w:t>
      </w:r>
      <w:r w:rsidRPr="00BB5963">
        <w:rPr>
          <w:color w:val="000000"/>
          <w:kern w:val="2"/>
          <w:lang w:val="en-US"/>
        </w:rPr>
        <w:lastRenderedPageBreak/>
        <w:t xml:space="preserve">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327434" w:rsidRPr="00327434">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3906BCC6"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327434" w:rsidRPr="00327434">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17E8517D"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327434">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291708D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6FBA900"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327434">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E52FECF"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327434" w:rsidRPr="00327434">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D485441"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w:t>
      </w:r>
      <w:r w:rsidRPr="00BB5963">
        <w:rPr>
          <w:color w:val="000000"/>
          <w:kern w:val="2"/>
          <w:sz w:val="24"/>
          <w:szCs w:val="24"/>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327434" w:rsidRPr="00327434">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327434">
            <w:rPr>
              <w:rFonts w:eastAsia="Times New Roman"/>
            </w:rPr>
            <w:t>.)(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D59A0C5"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327434" w:rsidRPr="00327434">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6961857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327434" w:rsidRPr="00327434">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0F6DD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327434" w:rsidRPr="00327434">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5E7171B"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327434" w:rsidRPr="00327434">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7A9421C8"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327434" w:rsidRPr="00327434">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4ACD96D"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327434" w:rsidRPr="00327434">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2C93718"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327434" w:rsidRPr="00327434">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C855D0B"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327434" w:rsidRPr="00327434">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87CEEFA"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327434" w:rsidRPr="00327434">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8073AD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327434">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0EA13628"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327434">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23BA690D"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327434" w:rsidRPr="00327434">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8E06C6A"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327434" w:rsidRPr="00327434">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9747E93"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327434" w:rsidRPr="00327434">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6705C07C"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327434">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19D9DB8"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327434" w:rsidRPr="00327434">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459B43DD"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327434" w:rsidRPr="00327434">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0A6423C"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327434" w:rsidRPr="00327434">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06E75C1"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327434" w:rsidRPr="00327434">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4F864A5F"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327434" w:rsidRPr="00327434">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59E64DB"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327434" w:rsidRPr="00327434">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AD05E30"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327434" w:rsidRPr="00327434">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A532481"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327434" w:rsidRPr="00327434">
            <w:rPr>
              <w:color w:val="000000"/>
              <w:kern w:val="2"/>
              <w:sz w:val="24"/>
              <w:szCs w:val="24"/>
            </w:rPr>
            <w:t>(Schmidt, 2001)(Schmidt, 2001)(Schmidt, 2001)(Schmidt, 2001)(Schmidt, 2001)(Schmidt, 2001)</w:t>
          </w:r>
        </w:sdtContent>
      </w:sdt>
      <w:r w:rsidRPr="00BB5963">
        <w:rPr>
          <w:kern w:val="2"/>
          <w:sz w:val="24"/>
          <w:szCs w:val="24"/>
        </w:rPr>
        <w:t>.</w:t>
      </w:r>
    </w:p>
    <w:p w14:paraId="4B266E63" w14:textId="042F91E2"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327434">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0485547"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327434">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327434" w:rsidRPr="00327434">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A3891B1"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327434" w:rsidRPr="00327434">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0DD1FB77"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327434">
                  <w:rPr>
                    <w:rFonts w:eastAsia="Times New Roman"/>
                  </w:rPr>
                  <w:t>, 2012)(Chapman &amp; Andrews, 2012)</w:t>
                </w:r>
              </w:sdtContent>
            </w:sdt>
          </w:p>
        </w:tc>
        <w:tc>
          <w:tcPr>
            <w:tcW w:w="2038" w:type="dxa"/>
            <w:gridSpan w:val="3"/>
            <w:vAlign w:val="center"/>
          </w:tcPr>
          <w:p w14:paraId="469C3611" w14:textId="6DC68BF5"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327434">
                  <w:rPr>
                    <w:rFonts w:eastAsia="Times New Roman"/>
                  </w:rPr>
                  <w:t>(Berry &amp; Jadin, 2001)(Berry &amp; Jadin, 2001)(Berry &amp; Jadin, 2001)(Berry &amp; Jadin, 2001)(Berry &amp; Jadin, 2001)(Berry &amp; Jadin, 2001)</w:t>
                </w:r>
              </w:sdtContent>
            </w:sdt>
          </w:p>
        </w:tc>
        <w:tc>
          <w:tcPr>
            <w:tcW w:w="2391" w:type="dxa"/>
            <w:gridSpan w:val="3"/>
            <w:vAlign w:val="center"/>
          </w:tcPr>
          <w:p w14:paraId="71D312B3" w14:textId="36894CF6"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327434" w:rsidRPr="00327434">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w:t>
            </w:r>
            <w:r w:rsidRPr="009F0F3B">
              <w:rPr>
                <w:sz w:val="14"/>
                <w:szCs w:val="14"/>
              </w:rPr>
              <w:lastRenderedPageBreak/>
              <w:t>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5935191"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327434" w:rsidRPr="00327434">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25B81BE5"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327434" w:rsidRPr="00327434">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0CF00D10"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327434">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B6172BC"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327434" w:rsidRPr="00327434">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073AB78"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327434" w:rsidRPr="00327434">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327434" w:rsidRPr="00327434">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032AFE15"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327434" w:rsidRPr="00327434">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20EEB5A9"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327434" w:rsidRPr="00327434">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2228D89E"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327434" w:rsidRPr="00327434">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07F3A53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9F9EC37"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327434" w:rsidRPr="00327434">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0337759E"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327434" w:rsidRPr="00327434">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327434">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w:t>
      </w:r>
      <w:r w:rsidRPr="00BB5963">
        <w:rPr>
          <w:kern w:val="2"/>
          <w:sz w:val="24"/>
          <w:szCs w:val="24"/>
        </w:rPr>
        <w:lastRenderedPageBreak/>
        <w:t>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5113850"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327434" w:rsidRPr="00327434">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42C4B626"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327434" w:rsidRPr="00327434">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327434" w:rsidRPr="00327434">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F0ACFA5"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327434" w:rsidRPr="00327434">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327434" w:rsidRPr="00327434">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F4A9345"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327434" w:rsidRPr="00327434">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500B0853"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327434" w:rsidRPr="00327434">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19DB53E"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327434">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79DD2FC6"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327434">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698BFE4F"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327434">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4E79D58E"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327434">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327434" w:rsidRPr="00327434">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327434">
            <w:rPr>
              <w:rFonts w:eastAsia="Times New Roman"/>
            </w:rPr>
            <w:t xml:space="preserve">(The Meaning Behind 5 Different Types of Funeral Flowers - Tharp Funeral Home &amp; Crematory, Inc., n.d.)(The Meaning Behind 5 Different Types of Funeral Flowers - Tharp Funeral Home &amp; Crematory, Inc., 2023)(The Meaning Behind </w:t>
          </w:r>
          <w:r w:rsidR="00327434">
            <w:rPr>
              <w:rFonts w:eastAsia="Times New Roman"/>
            </w:rPr>
            <w:lastRenderedPageBreak/>
            <w:t>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C5967ED"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327434" w:rsidRPr="00327434">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5963">
        <w:rPr>
          <w:color w:val="000000"/>
          <w:kern w:val="2"/>
          <w:sz w:val="24"/>
          <w:szCs w:val="24"/>
        </w:rPr>
        <w:lastRenderedPageBreak/>
        <w:t>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319C02BC"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327434">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0D0DD6A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327434" w:rsidRPr="00327434">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66DF125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327434" w:rsidRPr="00327434">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327434">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327434" w:rsidRPr="00327434">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07BF45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327434">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1791DBAF"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327434" w:rsidRPr="00327434">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327434" w:rsidRPr="00327434">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3D9D243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327434" w:rsidRPr="00327434">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00548E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w:t>
      </w:r>
      <w:r w:rsidRPr="00BB5963">
        <w:rPr>
          <w:color w:val="000000"/>
          <w:kern w:val="2"/>
          <w:sz w:val="24"/>
          <w:szCs w:val="24"/>
        </w:rPr>
        <w:lastRenderedPageBreak/>
        <w:t xml:space="preserve">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327434" w:rsidRPr="00327434">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35AEBD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327434" w:rsidRPr="00327434">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E3F684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327434" w:rsidRPr="00327434">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2BB690B8"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327434">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78D01DC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327434" w:rsidRPr="00327434">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BF598F3"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327434">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6DAE6D7"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327434" w:rsidRPr="00327434">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2FE7463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327434" w:rsidRPr="00327434">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174FD74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327434" w:rsidRPr="00327434">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327434" w:rsidRPr="00327434">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327434" w:rsidRPr="00327434">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327434" w:rsidRPr="00327434">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327434" w:rsidRPr="00327434">
            <w:rPr>
              <w:color w:val="000000"/>
            </w:rPr>
            <w:t>(del Barr</w:t>
          </w:r>
          <w:r w:rsidR="00327434" w:rsidRPr="00327434">
            <w:rPr>
              <w:color w:val="000000"/>
            </w:rPr>
            <w:lastRenderedPageBreak/>
            <w:t>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327434" w:rsidRPr="00327434">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3CC1C57C"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327434" w:rsidRPr="00327434">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0DE7DE4C"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327434">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1CDCDDD"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327434" w:rsidRPr="00327434">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327434" w:rsidRPr="00327434">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D86D948"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327434" w:rsidRPr="00327434">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1FB8F1E7"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327434" w:rsidRPr="00327434">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A06BA9B"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327434" w:rsidRPr="00327434">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4DE7150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327434" w:rsidRPr="00327434">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327434" w:rsidRPr="00327434">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327434" w:rsidRPr="00327434">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D3016D7"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327434" w:rsidRPr="00327434">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6A538865"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327434" w:rsidRPr="00327434">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C077A24"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327434" w:rsidRPr="00327434">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0A3D3DF7"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327434" w:rsidRPr="00327434">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137FAE3"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327434">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6BB6F33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327434" w:rsidRPr="00327434">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0BFD1E0C"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327434" w:rsidRPr="00327434">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297EFE6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20A8AE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5BF0DAE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6F8BA97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5D14519C">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51CDBE8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3FC5175">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777A4DC">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A515A" w14:textId="77777777" w:rsidR="0037007B" w:rsidRPr="00400470" w:rsidRDefault="0037007B" w:rsidP="00631B7A">
      <w:pPr>
        <w:spacing w:after="0" w:line="240" w:lineRule="auto"/>
      </w:pPr>
      <w:r w:rsidRPr="00400470">
        <w:separator/>
      </w:r>
    </w:p>
  </w:endnote>
  <w:endnote w:type="continuationSeparator" w:id="0">
    <w:p w14:paraId="79A77506" w14:textId="77777777" w:rsidR="0037007B" w:rsidRPr="00400470" w:rsidRDefault="0037007B"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0C711" w14:textId="77777777" w:rsidR="0037007B" w:rsidRPr="00400470" w:rsidRDefault="0037007B" w:rsidP="00631B7A">
      <w:pPr>
        <w:spacing w:after="0" w:line="240" w:lineRule="auto"/>
      </w:pPr>
      <w:r w:rsidRPr="00400470">
        <w:separator/>
      </w:r>
    </w:p>
  </w:footnote>
  <w:footnote w:type="continuationSeparator" w:id="0">
    <w:p w14:paraId="06D39F40" w14:textId="77777777" w:rsidR="0037007B" w:rsidRPr="00400470" w:rsidRDefault="0037007B"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4FA93B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327434" w:rsidRPr="00327434">
            <w:rPr>
              <w:color w:val="000000"/>
            </w:rPr>
            <w:t>(Yeates, 2001)</w:t>
          </w:r>
        </w:sdtContent>
      </w:sdt>
      <w:r>
        <w:t xml:space="preserve">. </w:t>
      </w:r>
    </w:p>
  </w:footnote>
  <w:footnote w:id="3">
    <w:p w14:paraId="4FB3B95F" w14:textId="02A0267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327434" w:rsidRPr="00327434">
            <w:rPr>
              <w:color w:val="000000"/>
            </w:rPr>
            <w:t>(National Institute of Mental Health, 2023)</w:t>
          </w:r>
        </w:sdtContent>
      </w:sdt>
      <w:r>
        <w:t>.</w:t>
      </w:r>
    </w:p>
  </w:footnote>
  <w:footnote w:id="4">
    <w:p w14:paraId="560FA3DD" w14:textId="56354BD3"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327434" w:rsidRPr="00327434">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29275B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327434" w:rsidRPr="00327434">
            <w:rPr>
              <w:color w:val="000000"/>
            </w:rPr>
            <w:t>(Andersen et al., 2020)</w:t>
          </w:r>
        </w:sdtContent>
      </w:sdt>
      <w:r w:rsidRPr="00400470">
        <w:rPr>
          <w:color w:val="000000"/>
        </w:rPr>
        <w:t>.</w:t>
      </w:r>
    </w:p>
  </w:footnote>
  <w:footnote w:id="7">
    <w:p w14:paraId="4DCCC30D" w14:textId="3AF9A5F9"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327434" w:rsidRPr="00327434">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5A1E517"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327434">
            <w:rPr>
              <w:rFonts w:eastAsia="Times New Roman"/>
            </w:rPr>
            <w:t>(</w:t>
          </w:r>
          <w:r w:rsidR="00327434">
            <w:rPr>
              <w:rFonts w:eastAsia="Times New Roman"/>
              <w:i/>
              <w:iCs/>
            </w:rPr>
            <w:t>Act (Drama) Definition and Examples - Poem Analysis</w:t>
          </w:r>
          <w:r w:rsidR="00327434">
            <w:rPr>
              <w:rFonts w:eastAsia="Times New Roman"/>
            </w:rPr>
            <w:t>, 2023)</w:t>
          </w:r>
        </w:sdtContent>
      </w:sdt>
      <w:r w:rsidRPr="00B25161">
        <w:t>.</w:t>
      </w:r>
    </w:p>
  </w:footnote>
  <w:footnote w:id="13">
    <w:p w14:paraId="61CE4CE4" w14:textId="3D1D127E"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327434" w:rsidRPr="00327434">
            <w:rPr>
              <w:color w:val="000000"/>
            </w:rPr>
            <w:t>(Arsalan, 2020)</w:t>
          </w:r>
        </w:sdtContent>
      </w:sdt>
      <w:r w:rsidRPr="00400470">
        <w:rPr>
          <w:color w:val="000000"/>
        </w:rPr>
        <w:t>.</w:t>
      </w:r>
    </w:p>
  </w:footnote>
  <w:footnote w:id="14">
    <w:p w14:paraId="44E9B5C8" w14:textId="5D8F8E35"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327434" w:rsidRPr="00327434">
            <w:rPr>
              <w:color w:val="000000"/>
            </w:rPr>
            <w:t>(Lewis et al., 2010)</w:t>
          </w:r>
        </w:sdtContent>
      </w:sdt>
      <w:r w:rsidR="00351702">
        <w:t>.</w:t>
      </w:r>
    </w:p>
  </w:footnote>
  <w:footnote w:id="15">
    <w:p w14:paraId="5B4113A8" w14:textId="294DE1F9"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327434" w:rsidRPr="00327434">
            <w:rPr>
              <w:color w:val="000000"/>
            </w:rPr>
            <w:t>(Huron, 2008)</w:t>
          </w:r>
        </w:sdtContent>
      </w:sdt>
      <w:r>
        <w:t xml:space="preserve">. </w:t>
      </w:r>
    </w:p>
  </w:footnote>
  <w:footnote w:id="16">
    <w:p w14:paraId="0B01FFEC" w14:textId="2C1CB87D"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327434">
            <w:rPr>
              <w:rFonts w:eastAsia="Times New Roman"/>
            </w:rPr>
            <w:t>(Joshi et al., 2015; Likert, 1932; Mumu et al., 2022; Nemoto &amp; Beglar, 2023; Tanujaya et al., 2023)</w:t>
          </w:r>
        </w:sdtContent>
      </w:sdt>
      <w:r w:rsidRPr="00400470">
        <w:t>.</w:t>
      </w:r>
    </w:p>
  </w:footnote>
  <w:footnote w:id="17">
    <w:p w14:paraId="0AFA5FCD" w14:textId="2E3C4724"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327434" w:rsidRPr="00327434">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D0A3C58"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327434" w:rsidRPr="00327434">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1F14CF0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327434">
            <w:rPr>
              <w:rFonts w:eastAsia="Times New Roman"/>
            </w:rPr>
            <w:t>(</w:t>
          </w:r>
          <w:r w:rsidR="00327434">
            <w:rPr>
              <w:rFonts w:eastAsia="Times New Roman"/>
              <w:i/>
              <w:iCs/>
            </w:rPr>
            <w:t>Gregarismo - Dicionário Online Priberam de Português</w:t>
          </w:r>
          <w:r w:rsidR="00327434">
            <w:rPr>
              <w:rFonts w:eastAsia="Times New Roman"/>
            </w:rPr>
            <w:t>, 2023)</w:t>
          </w:r>
        </w:sdtContent>
      </w:sdt>
      <w:r w:rsidRPr="00400470">
        <w:t>.</w:t>
      </w:r>
    </w:p>
  </w:footnote>
  <w:footnote w:id="23">
    <w:p w14:paraId="546E3DAD" w14:textId="11E13788"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327434" w:rsidRPr="00327434">
            <w:rPr>
              <w:color w:val="000000"/>
            </w:rPr>
            <w:t>(Jung, 1981)</w:t>
          </w:r>
        </w:sdtContent>
      </w:sdt>
      <w:r w:rsidRPr="00400470">
        <w:rPr>
          <w:color w:val="000000"/>
        </w:rPr>
        <w:t>.</w:t>
      </w:r>
    </w:p>
  </w:footnote>
  <w:footnote w:id="24">
    <w:p w14:paraId="0A111CBF" w14:textId="40BB6DA2"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327434" w:rsidRPr="00327434">
            <w:rPr>
              <w:color w:val="000000"/>
            </w:rPr>
            <w:t>(Palmer et al., 2014)</w:t>
          </w:r>
        </w:sdtContent>
      </w:sdt>
      <w:r w:rsidR="000F3183" w:rsidRPr="00400470">
        <w:rPr>
          <w:color w:val="000000"/>
        </w:rPr>
        <w:t>.</w:t>
      </w:r>
    </w:p>
  </w:footnote>
  <w:footnote w:id="25">
    <w:p w14:paraId="24FF5FF0" w14:textId="7619A418"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327434" w:rsidRPr="00327434">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01C872EA"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327434">
            <w:rPr>
              <w:rFonts w:eastAsia="Times New Roman"/>
            </w:rPr>
            <w:t>(</w:t>
          </w:r>
          <w:r w:rsidR="00327434">
            <w:rPr>
              <w:rFonts w:eastAsia="Times New Roman"/>
              <w:i/>
              <w:iCs/>
            </w:rPr>
            <w:t>Lynch Mob Definition &amp; Meaning - Merriam-Webster</w:t>
          </w:r>
          <w:r w:rsidR="00327434">
            <w:rPr>
              <w:rFonts w:eastAsia="Times New Roman"/>
            </w:rPr>
            <w:t>, 2023)</w:t>
          </w:r>
        </w:sdtContent>
      </w:sdt>
      <w:r w:rsidR="00AB632D">
        <w:t xml:space="preserve"> </w:t>
      </w:r>
      <w:r>
        <w:t>.</w:t>
      </w:r>
    </w:p>
  </w:footnote>
  <w:footnote w:id="28">
    <w:p w14:paraId="6C202BBC" w14:textId="51A6F60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327434" w:rsidRPr="00327434">
            <w:rPr>
              <w:color w:val="000000"/>
            </w:rPr>
            <w:t>(Srivastava, 2023)</w:t>
          </w:r>
        </w:sdtContent>
      </w:sdt>
      <w:r w:rsidRPr="00400470">
        <w:rPr>
          <w:color w:val="000000"/>
        </w:rPr>
        <w:t>.</w:t>
      </w:r>
    </w:p>
  </w:footnote>
  <w:footnote w:id="29">
    <w:p w14:paraId="1BE6E468" w14:textId="625AB3D5"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327434">
            <w:rPr>
              <w:rFonts w:eastAsia="Times New Roman"/>
            </w:rPr>
            <w:t>(</w:t>
          </w:r>
          <w:r w:rsidR="00327434">
            <w:rPr>
              <w:rFonts w:eastAsia="Times New Roman"/>
              <w:i/>
              <w:iCs/>
            </w:rPr>
            <w:t>Dimensional_1 Adjective - Definition, Pictures, Pronunciation and Usage Notes | Oxford Advanced Learner’s Dictionary at OxfordLearnersDictionaries.Com</w:t>
          </w:r>
          <w:r w:rsidR="00327434">
            <w:rPr>
              <w:rFonts w:eastAsia="Times New Roman"/>
            </w:rPr>
            <w:t>, 2023)</w:t>
          </w:r>
        </w:sdtContent>
      </w:sdt>
      <w:r w:rsidR="00CE2266">
        <w:t>.</w:t>
      </w:r>
    </w:p>
  </w:footnote>
  <w:footnote w:id="30">
    <w:p w14:paraId="460224F7" w14:textId="28961FA0"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327434" w:rsidRPr="00327434">
            <w:rPr>
              <w:color w:val="000000"/>
            </w:rPr>
            <w:t>(Freeman, 2004a)</w:t>
          </w:r>
        </w:sdtContent>
      </w:sdt>
      <w:r w:rsidRPr="00400470">
        <w:rPr>
          <w:color w:val="000000"/>
        </w:rPr>
        <w:t>.</w:t>
      </w:r>
    </w:p>
  </w:footnote>
  <w:footnote w:id="31">
    <w:p w14:paraId="08DF69AE" w14:textId="624CE73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327434" w:rsidRPr="00327434">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1FAEFC70"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327434" w:rsidRPr="00327434">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280026D7"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327434" w:rsidRPr="00327434">
            <w:rPr>
              <w:color w:val="000000"/>
            </w:rPr>
            <w:t>(Gordis, 2011)</w:t>
          </w:r>
        </w:sdtContent>
      </w:sdt>
      <w:r w:rsidR="00C972AF" w:rsidRPr="00C972AF">
        <w:t>.</w:t>
      </w:r>
    </w:p>
  </w:footnote>
  <w:footnote w:id="34">
    <w:p w14:paraId="4D480CAF" w14:textId="031D198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327434">
            <w:rPr>
              <w:rFonts w:eastAsia="Times New Roman"/>
            </w:rPr>
            <w:t>(Saraiva &amp; Cerejeira, 2014)</w:t>
          </w:r>
        </w:sdtContent>
      </w:sdt>
      <w:r w:rsidR="00C972AF">
        <w:t>.</w:t>
      </w:r>
    </w:p>
  </w:footnote>
  <w:footnote w:id="35">
    <w:p w14:paraId="78A4E145" w14:textId="3C39399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327434">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41E47FC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327434" w:rsidRPr="00327434">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53C3D856"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327434" w:rsidRPr="00327434">
            <w:rPr>
              <w:color w:val="000000"/>
            </w:rPr>
            <w:t>(Freud, 1924)</w:t>
          </w:r>
        </w:sdtContent>
      </w:sdt>
      <w:r>
        <w:t>.</w:t>
      </w:r>
    </w:p>
  </w:footnote>
  <w:footnote w:id="38">
    <w:p w14:paraId="578B85FE" w14:textId="75E80C9A"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327434" w:rsidRPr="00327434">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4878132C"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327434" w:rsidRPr="00327434">
            <w:rPr>
              <w:color w:val="000000"/>
            </w:rPr>
            <w:t>(Nussbaum, 2013)(Nussbaum, 2013)(Nussbaum, 2013)(Nussbaum, 2013)(Nussbaum, 2013)(Nussbaum, 2013)</w:t>
          </w:r>
        </w:sdtContent>
      </w:sdt>
      <w:r w:rsidR="009C6F23">
        <w:t>.</w:t>
      </w:r>
      <w:r w:rsidR="00F24FF8">
        <w:t xml:space="preserve"> </w:t>
      </w:r>
    </w:p>
  </w:footnote>
  <w:footnote w:id="45">
    <w:p w14:paraId="0BC52C95" w14:textId="4252A840"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327434" w:rsidRPr="00327434">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76046F0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327434" w:rsidRPr="00327434">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3E59AA1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327434" w:rsidRPr="00327434">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171D2A12"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327434" w:rsidRPr="00327434">
            <w:rPr>
              <w:color w:val="000000"/>
            </w:rPr>
            <w:t>(Mehrafrooz, 2023)(Mehrafrooz, 2023)(Mehrafrooz, 2023)(Mehrafrooz, 2023)(Mehrafrooz, 2023)(Mehrafrooz, 2023)</w:t>
          </w:r>
        </w:sdtContent>
      </w:sdt>
      <w:r>
        <w:rPr>
          <w:color w:val="000000"/>
        </w:rPr>
        <w:t>.</w:t>
      </w:r>
    </w:p>
  </w:footnote>
  <w:footnote w:id="49">
    <w:p w14:paraId="4E326DC7" w14:textId="3FEC0F6C"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327434" w:rsidRPr="00327434">
            <w:rPr>
              <w:color w:val="000000"/>
            </w:rPr>
            <w:t>(Ching, 1975)(Ching, 1975)(Ching, 1975)(Ching, 1975)(Ching, 1975)(Ching, 1975)</w:t>
          </w:r>
        </w:sdtContent>
      </w:sdt>
      <w:r w:rsidR="006875D1">
        <w:rPr>
          <w:color w:val="000000"/>
        </w:rPr>
        <w:t>.</w:t>
      </w:r>
    </w:p>
  </w:footnote>
  <w:footnote w:id="50">
    <w:p w14:paraId="5356DFB6" w14:textId="5360CC8E"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327434" w:rsidRPr="00327434">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272C1A8"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327434" w:rsidRPr="00327434">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2EEBED1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327434" w:rsidRPr="00327434">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7934053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327434" w:rsidRPr="00327434">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3DC0429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327434" w:rsidRPr="00327434">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26537A32"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327434" w:rsidRPr="00327434">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385CAC1A"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327434" w:rsidRPr="00327434">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5BC4EAED"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327434" w:rsidRPr="00327434">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7015D5AF"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327434" w:rsidRPr="00327434">
            <w:rPr>
              <w:color w:val="000000"/>
            </w:rPr>
            <w:t>(Myss, 2013)(Myss, 2013)(Myss, 2013)(Myss, 2013)(Myss, 2013)(Myss, 2013)</w:t>
          </w:r>
        </w:sdtContent>
      </w:sdt>
      <w:r w:rsidR="001B5C23" w:rsidRPr="00A02328">
        <w:rPr>
          <w:color w:val="000000" w:themeColor="text1"/>
        </w:rPr>
        <w:t>.</w:t>
      </w:r>
    </w:p>
  </w:footnote>
  <w:footnote w:id="80">
    <w:p w14:paraId="698B70F8" w14:textId="430D706A"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327434" w:rsidRPr="00327434">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3D983AC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327434">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69A2FCDB"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327434" w:rsidRPr="00327434">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327434" w:rsidRPr="00327434">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327434">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253659DC"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327434" w:rsidRPr="00327434">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5A84B3BB"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327434" w:rsidRPr="00327434">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12489E3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327434" w:rsidRPr="00327434">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16F9CC52"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327434">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2ADD6B9F"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327434" w:rsidRPr="00327434">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7DFAFE3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327434" w:rsidRPr="00327434">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327434" w:rsidRPr="00327434">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43F7BB8F"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327434" w:rsidRPr="00327434">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22EE75A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327434" w:rsidRPr="00327434">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684B5E5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327434">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49B758B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327434" w:rsidRPr="00327434">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598E357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327434" w:rsidRPr="00327434">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3BB684BD"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327434" w:rsidRPr="00327434">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327434" w:rsidRPr="00327434">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47B2428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327434" w:rsidRPr="00327434">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1F9DDE3B"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327434" w:rsidRPr="00327434">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7F7B155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327434" w:rsidRPr="00327434">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5C9E0C5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327434" w:rsidRPr="00327434">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104D4871"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327434">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7EA9DCF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327434">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6DD13065"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327434">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01BD5BCD"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327434" w:rsidRPr="00327434">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14BB2B7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327434">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25238EC1"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327434" w:rsidRPr="00327434">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53B836A6"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327434" w:rsidRPr="00327434">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348FD8C0"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327434" w:rsidRPr="00327434">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0C6496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327434" w:rsidRPr="00327434">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7177AEE7"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327434" w:rsidRPr="00327434">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2DDD391A"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327434" w:rsidRPr="00327434">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582029E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327434" w:rsidRPr="00327434">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49583F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327434" w:rsidRPr="00327434">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0DC13A6"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327434" w:rsidRPr="00327434">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327434" w:rsidRPr="00327434">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7E2EF458"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327434" w:rsidRPr="00327434">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49A1B8E0"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327434" w:rsidRPr="00327434">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37DF2982"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327434">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1EBEC7F7"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327434" w:rsidRPr="00327434">
            <w:rPr>
              <w:color w:val="000000"/>
            </w:rPr>
            <w:t>(Pryn, 2022)(Pryn, 2022)(Pryn, 2022)(Pryn, 2022)(Pryn, 2022)(Pryn, 2022)</w:t>
          </w:r>
        </w:sdtContent>
      </w:sdt>
      <w:r w:rsidRPr="00400470">
        <w:t xml:space="preserve">. </w:t>
      </w:r>
    </w:p>
  </w:footnote>
  <w:footnote w:id="150">
    <w:p w14:paraId="49E2294E" w14:textId="4C2C54B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327434" w:rsidRPr="00327434">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6gFADFM5+4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07B"/>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5A69"/>
    <w:rsid w:val="00E77348"/>
    <w:rsid w:val="00E80545"/>
    <w:rsid w:val="00E81487"/>
    <w:rsid w:val="00E81FA2"/>
    <w:rsid w:val="00E824A3"/>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41E8D"/>
    <w:rsid w:val="003529C1"/>
    <w:rsid w:val="00390EFE"/>
    <w:rsid w:val="003956A7"/>
    <w:rsid w:val="003970DC"/>
    <w:rsid w:val="003B2C4F"/>
    <w:rsid w:val="003C0C8D"/>
    <w:rsid w:val="003C2ABE"/>
    <w:rsid w:val="003E315C"/>
    <w:rsid w:val="003F254D"/>
    <w:rsid w:val="00402390"/>
    <w:rsid w:val="004038B9"/>
    <w:rsid w:val="00434647"/>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67765"/>
    <w:rsid w:val="00894189"/>
    <w:rsid w:val="008B2EDD"/>
    <w:rsid w:val="008D1ED4"/>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&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&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5465</Words>
  <Characters>544154</Characters>
  <Application>Microsoft Office Word</Application>
  <DocSecurity>0</DocSecurity>
  <Lines>4534</Lines>
  <Paragraphs>1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